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AC2" w:rsidRPr="00582D86" w:rsidRDefault="00340DBE" w:rsidP="00FA0DFA">
      <w:pPr>
        <w:spacing w:line="360" w:lineRule="exact"/>
        <w:jc w:val="center"/>
        <w:rPr>
          <w:rFonts w:ascii="Times New Roman" w:hAnsi="Times New Roman" w:cs="Times New Roman"/>
          <w:b/>
          <w:sz w:val="36"/>
          <w:szCs w:val="36"/>
        </w:rPr>
      </w:pPr>
      <w:r w:rsidRPr="00582D86">
        <w:rPr>
          <w:rFonts w:ascii="Times New Roman" w:hAnsi="Times New Roman" w:cs="Times New Roman"/>
          <w:b/>
          <w:sz w:val="36"/>
          <w:szCs w:val="36"/>
        </w:rPr>
        <w:t>第</w:t>
      </w:r>
      <w:r w:rsidR="00317630" w:rsidRPr="00582D86">
        <w:rPr>
          <w:rFonts w:ascii="Times New Roman" w:hAnsi="Times New Roman" w:cs="Times New Roman"/>
          <w:b/>
          <w:sz w:val="36"/>
          <w:szCs w:val="36"/>
        </w:rPr>
        <w:t>13</w:t>
      </w:r>
      <w:r w:rsidR="009A0E7B" w:rsidRPr="00582D86">
        <w:rPr>
          <w:rFonts w:ascii="Times New Roman" w:hAnsi="Times New Roman" w:cs="Times New Roman" w:hint="eastAsia"/>
          <w:b/>
          <w:sz w:val="36"/>
          <w:szCs w:val="36"/>
        </w:rPr>
        <w:t>4</w:t>
      </w:r>
      <w:r w:rsidRPr="00582D86">
        <w:rPr>
          <w:rFonts w:ascii="Times New Roman" w:hAnsi="Times New Roman" w:cs="Times New Roman"/>
          <w:b/>
          <w:sz w:val="36"/>
          <w:szCs w:val="36"/>
        </w:rPr>
        <w:t>回日本森林学会大会</w:t>
      </w:r>
    </w:p>
    <w:p w:rsidR="00340DBE" w:rsidRPr="00582D86" w:rsidRDefault="00340DBE" w:rsidP="00FA0DFA">
      <w:pPr>
        <w:spacing w:line="360" w:lineRule="exact"/>
        <w:jc w:val="center"/>
        <w:rPr>
          <w:rFonts w:ascii="Times New Roman" w:hAnsi="Times New Roman" w:cs="Times New Roman"/>
          <w:b/>
          <w:sz w:val="36"/>
          <w:szCs w:val="36"/>
        </w:rPr>
      </w:pPr>
      <w:r w:rsidRPr="00582D86">
        <w:rPr>
          <w:rFonts w:ascii="Times New Roman" w:hAnsi="Times New Roman" w:cs="Times New Roman"/>
          <w:b/>
          <w:sz w:val="36"/>
          <w:szCs w:val="36"/>
        </w:rPr>
        <w:t>企業展示・広告掲載申込書</w:t>
      </w:r>
    </w:p>
    <w:p w:rsidR="004E74AD" w:rsidRPr="00582D86" w:rsidRDefault="004E74AD" w:rsidP="00FA0DFA">
      <w:pPr>
        <w:spacing w:line="300" w:lineRule="exact"/>
        <w:rPr>
          <w:rFonts w:ascii="Times New Roman" w:hAnsi="Times New Roman" w:cs="Times New Roman"/>
        </w:rPr>
      </w:pPr>
    </w:p>
    <w:p w:rsidR="00AA32F2" w:rsidRPr="00582D86" w:rsidRDefault="00340DBE" w:rsidP="00FA0DFA">
      <w:pPr>
        <w:pStyle w:val="a7"/>
        <w:numPr>
          <w:ilvl w:val="0"/>
          <w:numId w:val="2"/>
        </w:numPr>
        <w:spacing w:line="300" w:lineRule="exact"/>
        <w:ind w:leftChars="0"/>
        <w:rPr>
          <w:rFonts w:ascii="Times New Roman" w:hAnsi="Times New Roman" w:cs="Times New Roman"/>
          <w:sz w:val="24"/>
          <w:szCs w:val="24"/>
        </w:rPr>
      </w:pPr>
      <w:r w:rsidRPr="00582D86">
        <w:rPr>
          <w:rFonts w:ascii="Times New Roman" w:hAnsi="Times New Roman" w:cs="Times New Roman"/>
          <w:sz w:val="24"/>
          <w:szCs w:val="24"/>
        </w:rPr>
        <w:t>申込内容（</w:t>
      </w:r>
      <w:r w:rsidR="00FA0DFA" w:rsidRPr="00582D86">
        <w:rPr>
          <w:rFonts w:ascii="Times New Roman" w:hAnsi="Times New Roman" w:cs="Times New Roman" w:hint="eastAsia"/>
          <w:sz w:val="24"/>
          <w:szCs w:val="24"/>
        </w:rPr>
        <w:t>複数の場合は該当する全ての□に</w:t>
      </w:r>
      <w:r w:rsidR="009A0E7B" w:rsidRPr="00582D86">
        <w:rPr>
          <w:rFonts w:ascii="Times New Roman" w:hAnsi="Times New Roman" w:cs="Times New Roman" w:hint="eastAsia"/>
          <w:sz w:val="24"/>
          <w:szCs w:val="24"/>
        </w:rPr>
        <w:t>✔をご記入ください</w:t>
      </w:r>
      <w:r w:rsidRPr="00582D86">
        <w:rPr>
          <w:rFonts w:ascii="Times New Roman" w:hAnsi="Times New Roman" w:cs="Times New Roman"/>
          <w:sz w:val="24"/>
          <w:szCs w:val="24"/>
        </w:rPr>
        <w:t>）</w:t>
      </w:r>
    </w:p>
    <w:p w:rsidR="00340DBE" w:rsidRPr="00582D86" w:rsidRDefault="00DF597F" w:rsidP="00FA0DFA">
      <w:pPr>
        <w:pStyle w:val="a7"/>
        <w:spacing w:line="300" w:lineRule="exact"/>
        <w:ind w:leftChars="0" w:firstLineChars="100" w:firstLine="223"/>
        <w:rPr>
          <w:rFonts w:ascii="Times New Roman" w:hAnsi="Times New Roman" w:cs="Times New Roman"/>
          <w:sz w:val="24"/>
          <w:szCs w:val="24"/>
        </w:rPr>
      </w:pPr>
      <w:r w:rsidRPr="00582D86">
        <w:rPr>
          <w:rFonts w:ascii="Times New Roman" w:hAnsi="Times New Roman" w:cs="Times New Roman" w:hint="eastAsia"/>
          <w:sz w:val="24"/>
          <w:szCs w:val="24"/>
        </w:rPr>
        <w:t>□</w:t>
      </w:r>
      <w:r w:rsidR="00340DBE" w:rsidRPr="00582D86">
        <w:rPr>
          <w:rFonts w:ascii="Times New Roman" w:hAnsi="Times New Roman" w:cs="Times New Roman"/>
          <w:sz w:val="24"/>
          <w:szCs w:val="24"/>
        </w:rPr>
        <w:t xml:space="preserve">　</w:t>
      </w:r>
      <w:r w:rsidR="006F302E" w:rsidRPr="00582D86">
        <w:rPr>
          <w:rFonts w:ascii="Times New Roman" w:hAnsi="Times New Roman" w:cs="Times New Roman" w:hint="eastAsia"/>
          <w:sz w:val="24"/>
          <w:szCs w:val="24"/>
        </w:rPr>
        <w:t>1</w:t>
      </w:r>
      <w:r w:rsidR="00925AC1" w:rsidRPr="00582D86">
        <w:rPr>
          <w:rFonts w:ascii="Times New Roman" w:hAnsi="Times New Roman" w:cs="Times New Roman" w:hint="eastAsia"/>
          <w:sz w:val="24"/>
          <w:szCs w:val="24"/>
        </w:rPr>
        <w:t>．</w:t>
      </w:r>
      <w:r w:rsidR="009A0E7B" w:rsidRPr="00582D86">
        <w:rPr>
          <w:rFonts w:ascii="Times New Roman" w:hAnsi="Times New Roman" w:cs="Times New Roman" w:hint="eastAsia"/>
          <w:sz w:val="24"/>
          <w:szCs w:val="24"/>
        </w:rPr>
        <w:t>大会特設</w:t>
      </w:r>
      <w:r w:rsidR="00925AC1" w:rsidRPr="00582D86">
        <w:rPr>
          <w:rFonts w:ascii="Times New Roman" w:hAnsi="Times New Roman" w:cs="Times New Roman" w:hint="eastAsia"/>
          <w:sz w:val="24"/>
          <w:szCs w:val="24"/>
        </w:rPr>
        <w:t>サイト</w:t>
      </w:r>
      <w:r w:rsidR="009A0E7B" w:rsidRPr="00582D86">
        <w:rPr>
          <w:rFonts w:ascii="Times New Roman" w:hAnsi="Times New Roman" w:cs="Times New Roman" w:hint="eastAsia"/>
          <w:sz w:val="24"/>
          <w:szCs w:val="24"/>
        </w:rPr>
        <w:t>での企業展示</w:t>
      </w:r>
    </w:p>
    <w:p w:rsidR="00340DBE" w:rsidRPr="00582D86" w:rsidRDefault="00DF597F" w:rsidP="00FA0DFA">
      <w:pPr>
        <w:pStyle w:val="a7"/>
        <w:spacing w:line="300" w:lineRule="exact"/>
        <w:ind w:leftChars="0" w:firstLineChars="100" w:firstLine="223"/>
        <w:rPr>
          <w:rFonts w:ascii="Times New Roman" w:hAnsi="Times New Roman" w:cs="Times New Roman"/>
          <w:sz w:val="24"/>
          <w:szCs w:val="24"/>
        </w:rPr>
      </w:pPr>
      <w:r w:rsidRPr="00582D86">
        <w:rPr>
          <w:rFonts w:ascii="Times New Roman" w:hAnsi="Times New Roman" w:cs="Times New Roman" w:hint="eastAsia"/>
          <w:sz w:val="24"/>
          <w:szCs w:val="24"/>
        </w:rPr>
        <w:t>□</w:t>
      </w:r>
      <w:r w:rsidR="00340DBE" w:rsidRPr="00582D86">
        <w:rPr>
          <w:rFonts w:ascii="Times New Roman" w:hAnsi="Times New Roman" w:cs="Times New Roman"/>
          <w:sz w:val="24"/>
          <w:szCs w:val="24"/>
        </w:rPr>
        <w:t xml:space="preserve">　</w:t>
      </w:r>
      <w:r w:rsidR="006F302E" w:rsidRPr="00582D86">
        <w:rPr>
          <w:rFonts w:ascii="Times New Roman" w:hAnsi="Times New Roman" w:cs="Times New Roman" w:hint="eastAsia"/>
          <w:sz w:val="24"/>
          <w:szCs w:val="24"/>
        </w:rPr>
        <w:t>2</w:t>
      </w:r>
      <w:r w:rsidR="00925AC1" w:rsidRPr="00582D86">
        <w:rPr>
          <w:rFonts w:ascii="Times New Roman" w:hAnsi="Times New Roman" w:cs="Times New Roman" w:hint="eastAsia"/>
          <w:sz w:val="24"/>
          <w:szCs w:val="24"/>
        </w:rPr>
        <w:t>．</w:t>
      </w:r>
      <w:r w:rsidR="009A0E7B" w:rsidRPr="00582D86">
        <w:rPr>
          <w:rFonts w:ascii="Times New Roman" w:hAnsi="Times New Roman" w:cs="Times New Roman" w:hint="eastAsia"/>
          <w:sz w:val="24"/>
          <w:szCs w:val="24"/>
        </w:rPr>
        <w:t>セッション間</w:t>
      </w:r>
      <w:r w:rsidR="00925AC1" w:rsidRPr="00582D86">
        <w:rPr>
          <w:rFonts w:ascii="Times New Roman" w:hAnsi="Times New Roman" w:cs="Times New Roman" w:hint="eastAsia"/>
          <w:sz w:val="24"/>
          <w:szCs w:val="24"/>
        </w:rPr>
        <w:t>で</w:t>
      </w:r>
      <w:r w:rsidR="009A0E7B" w:rsidRPr="00582D86">
        <w:rPr>
          <w:rFonts w:ascii="Times New Roman" w:hAnsi="Times New Roman" w:cs="Times New Roman" w:hint="eastAsia"/>
          <w:sz w:val="24"/>
          <w:szCs w:val="24"/>
        </w:rPr>
        <w:t>の企業展示</w:t>
      </w:r>
    </w:p>
    <w:p w:rsidR="00340DBE" w:rsidRPr="00582D86" w:rsidRDefault="00DF597F" w:rsidP="00FA0DFA">
      <w:pPr>
        <w:pStyle w:val="a7"/>
        <w:spacing w:line="300" w:lineRule="exact"/>
        <w:ind w:leftChars="0" w:firstLineChars="100" w:firstLine="223"/>
        <w:rPr>
          <w:rFonts w:ascii="Times New Roman" w:hAnsi="Times New Roman" w:cs="Times New Roman"/>
          <w:sz w:val="24"/>
          <w:szCs w:val="24"/>
        </w:rPr>
      </w:pPr>
      <w:r w:rsidRPr="00582D86">
        <w:rPr>
          <w:rFonts w:ascii="Times New Roman" w:hAnsi="Times New Roman" w:cs="Times New Roman" w:hint="eastAsia"/>
          <w:sz w:val="24"/>
          <w:szCs w:val="24"/>
        </w:rPr>
        <w:t>□</w:t>
      </w:r>
      <w:r w:rsidR="00340DBE" w:rsidRPr="00582D86">
        <w:rPr>
          <w:rFonts w:ascii="Times New Roman" w:hAnsi="Times New Roman" w:cs="Times New Roman"/>
          <w:sz w:val="24"/>
          <w:szCs w:val="24"/>
        </w:rPr>
        <w:t xml:space="preserve">　</w:t>
      </w:r>
      <w:r w:rsidR="006F302E" w:rsidRPr="00582D86">
        <w:rPr>
          <w:rFonts w:ascii="Times New Roman" w:hAnsi="Times New Roman" w:cs="Times New Roman" w:hint="eastAsia"/>
          <w:sz w:val="24"/>
          <w:szCs w:val="24"/>
        </w:rPr>
        <w:t>3</w:t>
      </w:r>
      <w:r w:rsidR="00925AC1" w:rsidRPr="00582D86">
        <w:rPr>
          <w:rFonts w:ascii="Times New Roman" w:hAnsi="Times New Roman" w:cs="Times New Roman" w:hint="eastAsia"/>
          <w:sz w:val="24"/>
          <w:szCs w:val="24"/>
        </w:rPr>
        <w:t>．</w:t>
      </w:r>
      <w:r w:rsidR="009A0E7B" w:rsidRPr="00582D86">
        <w:rPr>
          <w:rFonts w:ascii="Times New Roman" w:hAnsi="Times New Roman" w:cs="Times New Roman" w:hint="eastAsia"/>
          <w:sz w:val="24"/>
          <w:szCs w:val="24"/>
        </w:rPr>
        <w:t>大会学術講演集への企業広告掲載</w:t>
      </w:r>
    </w:p>
    <w:p w:rsidR="00340DBE" w:rsidRPr="00582D86" w:rsidRDefault="00340DBE" w:rsidP="00FA0DFA">
      <w:pPr>
        <w:pStyle w:val="a7"/>
        <w:spacing w:line="300" w:lineRule="exact"/>
        <w:ind w:leftChars="0"/>
        <w:rPr>
          <w:rFonts w:ascii="Times New Roman" w:hAnsi="Times New Roman" w:cs="Times New Roman"/>
          <w:sz w:val="24"/>
          <w:szCs w:val="24"/>
        </w:rPr>
      </w:pPr>
    </w:p>
    <w:p w:rsidR="00950186" w:rsidRPr="00582D86" w:rsidRDefault="00340DBE" w:rsidP="00FA0DFA">
      <w:pPr>
        <w:pStyle w:val="a7"/>
        <w:numPr>
          <w:ilvl w:val="0"/>
          <w:numId w:val="2"/>
        </w:numPr>
        <w:spacing w:line="300" w:lineRule="exact"/>
        <w:ind w:leftChars="0"/>
        <w:rPr>
          <w:rFonts w:ascii="Times New Roman" w:hAnsi="Times New Roman" w:cs="Times New Roman"/>
          <w:sz w:val="24"/>
          <w:szCs w:val="24"/>
        </w:rPr>
      </w:pPr>
      <w:r w:rsidRPr="00582D86">
        <w:rPr>
          <w:rFonts w:ascii="Times New Roman" w:hAnsi="Times New Roman" w:cs="Times New Roman"/>
          <w:sz w:val="24"/>
          <w:szCs w:val="24"/>
        </w:rPr>
        <w:t>会社名、担当者氏名、連絡先</w:t>
      </w:r>
    </w:p>
    <w:tbl>
      <w:tblPr>
        <w:tblStyle w:val="af7"/>
        <w:tblW w:w="0" w:type="auto"/>
        <w:tblInd w:w="8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648"/>
        <w:gridCol w:w="7144"/>
      </w:tblGrid>
      <w:tr w:rsidR="00582D86" w:rsidRPr="00582D86" w:rsidTr="006C7660">
        <w:trPr>
          <w:trHeight w:val="624"/>
        </w:trPr>
        <w:tc>
          <w:tcPr>
            <w:tcW w:w="1678"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会社名</w:t>
            </w:r>
          </w:p>
        </w:tc>
        <w:tc>
          <w:tcPr>
            <w:tcW w:w="7336"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p>
        </w:tc>
      </w:tr>
      <w:tr w:rsidR="00582D86" w:rsidRPr="00582D86" w:rsidTr="006C7660">
        <w:trPr>
          <w:trHeight w:val="624"/>
        </w:trPr>
        <w:tc>
          <w:tcPr>
            <w:tcW w:w="1678"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担当者氏名</w:t>
            </w:r>
          </w:p>
        </w:tc>
        <w:tc>
          <w:tcPr>
            <w:tcW w:w="7336"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p>
        </w:tc>
      </w:tr>
      <w:tr w:rsidR="00582D86" w:rsidRPr="00582D86" w:rsidTr="006C7660">
        <w:trPr>
          <w:trHeight w:val="624"/>
        </w:trPr>
        <w:tc>
          <w:tcPr>
            <w:tcW w:w="1678" w:type="dxa"/>
            <w:vAlign w:val="center"/>
          </w:tcPr>
          <w:p w:rsidR="00890CAE" w:rsidRPr="00582D86" w:rsidRDefault="00890CAE" w:rsidP="00FA0DFA">
            <w:pPr>
              <w:spacing w:line="300" w:lineRule="exact"/>
              <w:rPr>
                <w:rFonts w:ascii="Times New Roman" w:hAnsi="Times New Roman" w:cs="Times New Roman"/>
                <w:sz w:val="24"/>
                <w:szCs w:val="24"/>
              </w:rPr>
            </w:pPr>
            <w:r w:rsidRPr="00582D86">
              <w:rPr>
                <w:rFonts w:ascii="Times New Roman" w:hAnsi="Times New Roman" w:cs="Times New Roman" w:hint="eastAsia"/>
                <w:sz w:val="24"/>
                <w:szCs w:val="24"/>
              </w:rPr>
              <w:t>住所</w:t>
            </w:r>
          </w:p>
        </w:tc>
        <w:tc>
          <w:tcPr>
            <w:tcW w:w="7336"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p>
        </w:tc>
      </w:tr>
      <w:tr w:rsidR="00582D86" w:rsidRPr="00582D86" w:rsidTr="006C7660">
        <w:trPr>
          <w:trHeight w:val="624"/>
        </w:trPr>
        <w:tc>
          <w:tcPr>
            <w:tcW w:w="1678"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電話番号</w:t>
            </w:r>
          </w:p>
        </w:tc>
        <w:tc>
          <w:tcPr>
            <w:tcW w:w="7336" w:type="dxa"/>
            <w:vAlign w:val="center"/>
          </w:tcPr>
          <w:p w:rsidR="00890CAE" w:rsidRPr="00582D86" w:rsidRDefault="00890CAE" w:rsidP="00FA0DFA">
            <w:pPr>
              <w:pStyle w:val="a7"/>
              <w:spacing w:line="300" w:lineRule="exact"/>
              <w:ind w:leftChars="0" w:left="0"/>
              <w:rPr>
                <w:rFonts w:ascii="Times New Roman" w:hAnsi="Times New Roman" w:cs="Times New Roman"/>
                <w:sz w:val="24"/>
                <w:szCs w:val="24"/>
              </w:rPr>
            </w:pPr>
          </w:p>
        </w:tc>
      </w:tr>
      <w:tr w:rsidR="00582D86" w:rsidRPr="00582D86" w:rsidTr="006C7660">
        <w:trPr>
          <w:trHeight w:val="624"/>
        </w:trPr>
        <w:tc>
          <w:tcPr>
            <w:tcW w:w="1678" w:type="dxa"/>
            <w:vAlign w:val="center"/>
          </w:tcPr>
          <w:p w:rsidR="009C0442" w:rsidRPr="00582D86" w:rsidRDefault="009C0442"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E</w:t>
            </w:r>
            <w:r w:rsidRPr="00582D86">
              <w:rPr>
                <w:rFonts w:ascii="Times New Roman" w:hAnsi="Times New Roman" w:cs="Times New Roman"/>
                <w:sz w:val="24"/>
                <w:szCs w:val="24"/>
              </w:rPr>
              <w:t>-mail</w:t>
            </w:r>
          </w:p>
        </w:tc>
        <w:tc>
          <w:tcPr>
            <w:tcW w:w="7336" w:type="dxa"/>
            <w:vAlign w:val="center"/>
          </w:tcPr>
          <w:p w:rsidR="009C0442" w:rsidRPr="00582D86" w:rsidRDefault="009C0442" w:rsidP="00FA0DFA">
            <w:pPr>
              <w:pStyle w:val="a7"/>
              <w:spacing w:line="300" w:lineRule="exact"/>
              <w:ind w:leftChars="0" w:left="0"/>
              <w:rPr>
                <w:rFonts w:ascii="Times New Roman" w:hAnsi="Times New Roman" w:cs="Times New Roman"/>
                <w:sz w:val="24"/>
                <w:szCs w:val="24"/>
              </w:rPr>
            </w:pPr>
          </w:p>
        </w:tc>
      </w:tr>
      <w:tr w:rsidR="006C7660" w:rsidRPr="00582D86" w:rsidTr="006C7660">
        <w:trPr>
          <w:trHeight w:val="899"/>
        </w:trPr>
        <w:tc>
          <w:tcPr>
            <w:tcW w:w="1678" w:type="dxa"/>
            <w:vAlign w:val="center"/>
          </w:tcPr>
          <w:p w:rsidR="00925AC1" w:rsidRPr="00582D86" w:rsidRDefault="00925AC1"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ご請求書に関するご要望</w:t>
            </w:r>
          </w:p>
        </w:tc>
        <w:tc>
          <w:tcPr>
            <w:tcW w:w="7336" w:type="dxa"/>
            <w:vAlign w:val="bottom"/>
          </w:tcPr>
          <w:p w:rsidR="00925AC1" w:rsidRPr="00582D86" w:rsidRDefault="00925AC1" w:rsidP="00FA0DFA">
            <w:pPr>
              <w:pStyle w:val="a7"/>
              <w:spacing w:line="300" w:lineRule="exact"/>
              <w:ind w:leftChars="0" w:left="0"/>
              <w:jc w:val="right"/>
              <w:rPr>
                <w:rFonts w:ascii="Times New Roman" w:hAnsi="Times New Roman" w:cs="Times New Roman"/>
                <w:sz w:val="24"/>
                <w:szCs w:val="24"/>
              </w:rPr>
            </w:pPr>
            <w:r w:rsidRPr="00582D86">
              <w:rPr>
                <w:rFonts w:ascii="Times New Roman" w:hAnsi="Times New Roman" w:cs="Times New Roman" w:hint="eastAsia"/>
                <w:sz w:val="20"/>
                <w:szCs w:val="24"/>
              </w:rPr>
              <w:t>（請求書送付時期等のご要望がある場合はこちらに記入してください）</w:t>
            </w:r>
          </w:p>
        </w:tc>
      </w:tr>
    </w:tbl>
    <w:p w:rsidR="00AD64BF" w:rsidRPr="00582D86" w:rsidRDefault="00AD64BF" w:rsidP="00FA0DFA">
      <w:pPr>
        <w:spacing w:line="300" w:lineRule="exact"/>
        <w:rPr>
          <w:rFonts w:ascii="Times New Roman" w:hAnsi="Times New Roman" w:cs="Times New Roman"/>
          <w:sz w:val="24"/>
          <w:szCs w:val="24"/>
        </w:rPr>
      </w:pPr>
    </w:p>
    <w:p w:rsidR="00B124B2" w:rsidRPr="00582D86" w:rsidRDefault="009A0E7B" w:rsidP="00FA0DFA">
      <w:pPr>
        <w:pStyle w:val="a7"/>
        <w:numPr>
          <w:ilvl w:val="0"/>
          <w:numId w:val="2"/>
        </w:numPr>
        <w:spacing w:line="300" w:lineRule="exact"/>
        <w:ind w:leftChars="0"/>
        <w:rPr>
          <w:rFonts w:ascii="Times New Roman" w:hAnsi="Times New Roman" w:cs="Times New Roman"/>
          <w:sz w:val="24"/>
          <w:szCs w:val="24"/>
        </w:rPr>
      </w:pPr>
      <w:r w:rsidRPr="00582D86">
        <w:rPr>
          <w:rFonts w:ascii="Times New Roman" w:hAnsi="Times New Roman" w:cs="Times New Roman" w:hint="eastAsia"/>
          <w:sz w:val="24"/>
          <w:szCs w:val="24"/>
        </w:rPr>
        <w:t>バナー</w:t>
      </w:r>
      <w:r w:rsidR="001B14D9" w:rsidRPr="00582D86">
        <w:rPr>
          <w:rFonts w:ascii="Times New Roman" w:hAnsi="Times New Roman" w:cs="Times New Roman" w:hint="eastAsia"/>
          <w:sz w:val="24"/>
          <w:szCs w:val="24"/>
        </w:rPr>
        <w:t>及びセッション間</w:t>
      </w:r>
      <w:r w:rsidR="0024137C" w:rsidRPr="00582D86">
        <w:rPr>
          <w:rFonts w:ascii="Times New Roman" w:hAnsi="Times New Roman" w:cs="Times New Roman" w:hint="eastAsia"/>
          <w:sz w:val="24"/>
          <w:szCs w:val="24"/>
        </w:rPr>
        <w:t>の</w:t>
      </w:r>
      <w:r w:rsidRPr="00582D86">
        <w:rPr>
          <w:rFonts w:ascii="Times New Roman" w:hAnsi="Times New Roman" w:cs="Times New Roman" w:hint="eastAsia"/>
          <w:sz w:val="24"/>
          <w:szCs w:val="24"/>
        </w:rPr>
        <w:t>企業展示に関するご要望について、以下にご記入ください。</w:t>
      </w:r>
    </w:p>
    <w:tbl>
      <w:tblPr>
        <w:tblStyle w:val="af7"/>
        <w:tblW w:w="0" w:type="auto"/>
        <w:tblInd w:w="8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269"/>
        <w:gridCol w:w="5523"/>
      </w:tblGrid>
      <w:tr w:rsidR="00582D86" w:rsidRPr="00582D86" w:rsidTr="006C7660">
        <w:trPr>
          <w:trHeight w:val="624"/>
        </w:trPr>
        <w:tc>
          <w:tcPr>
            <w:tcW w:w="3271" w:type="dxa"/>
            <w:vAlign w:val="center"/>
          </w:tcPr>
          <w:p w:rsidR="00B124B2" w:rsidRPr="00582D86" w:rsidRDefault="007F3733"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企業名</w:t>
            </w:r>
          </w:p>
        </w:tc>
        <w:tc>
          <w:tcPr>
            <w:tcW w:w="5527" w:type="dxa"/>
            <w:vAlign w:val="center"/>
          </w:tcPr>
          <w:p w:rsidR="00B124B2" w:rsidRPr="00582D86" w:rsidRDefault="00B124B2" w:rsidP="00FA0DFA">
            <w:pPr>
              <w:pStyle w:val="a7"/>
              <w:spacing w:line="300" w:lineRule="exact"/>
              <w:ind w:leftChars="0" w:left="0"/>
              <w:rPr>
                <w:rFonts w:ascii="Times New Roman" w:hAnsi="Times New Roman" w:cs="Times New Roman"/>
                <w:strike/>
                <w:sz w:val="24"/>
                <w:szCs w:val="24"/>
              </w:rPr>
            </w:pPr>
          </w:p>
        </w:tc>
      </w:tr>
      <w:tr w:rsidR="00582D86" w:rsidRPr="00582D86" w:rsidTr="006C7660">
        <w:trPr>
          <w:trHeight w:val="624"/>
        </w:trPr>
        <w:tc>
          <w:tcPr>
            <w:tcW w:w="3271" w:type="dxa"/>
            <w:vAlign w:val="center"/>
          </w:tcPr>
          <w:p w:rsidR="00B124B2" w:rsidRPr="00582D86" w:rsidRDefault="009A0E7B"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バナーサイズ</w:t>
            </w:r>
            <w:r w:rsidR="006F302E" w:rsidRPr="00582D86">
              <w:rPr>
                <w:rFonts w:ascii="Times New Roman" w:hAnsi="Times New Roman" w:cs="Times New Roman" w:hint="eastAsia"/>
                <w:sz w:val="24"/>
                <w:szCs w:val="24"/>
              </w:rPr>
              <w:t>（ファイル形式）</w:t>
            </w:r>
          </w:p>
        </w:tc>
        <w:tc>
          <w:tcPr>
            <w:tcW w:w="5527" w:type="dxa"/>
            <w:vAlign w:val="bottom"/>
          </w:tcPr>
          <w:p w:rsidR="00D25C34" w:rsidRPr="00582D86" w:rsidRDefault="00D25C34" w:rsidP="00FA0DFA">
            <w:pPr>
              <w:pStyle w:val="a7"/>
              <w:spacing w:line="300" w:lineRule="exact"/>
              <w:ind w:leftChars="0" w:left="0"/>
              <w:jc w:val="right"/>
              <w:rPr>
                <w:rFonts w:asciiTheme="minorEastAsia" w:hAnsiTheme="minorEastAsia" w:cs="Times New Roman"/>
                <w:szCs w:val="21"/>
              </w:rPr>
            </w:pPr>
            <w:r w:rsidRPr="00582D86">
              <w:rPr>
                <w:rFonts w:asciiTheme="minorEastAsia" w:hAnsiTheme="minorEastAsia" w:cs="Times New Roman" w:hint="eastAsia"/>
                <w:sz w:val="18"/>
                <w:szCs w:val="21"/>
              </w:rPr>
              <w:t>（バナーサイズは800px×450p</w:t>
            </w:r>
            <w:r w:rsidRPr="00582D86">
              <w:rPr>
                <w:rFonts w:asciiTheme="minorEastAsia" w:hAnsiTheme="minorEastAsia" w:cs="Times New Roman"/>
                <w:sz w:val="18"/>
                <w:szCs w:val="21"/>
              </w:rPr>
              <w:t>x</w:t>
            </w:r>
            <w:r w:rsidRPr="00582D86">
              <w:rPr>
                <w:rFonts w:asciiTheme="minorEastAsia" w:hAnsiTheme="minorEastAsia" w:cs="Times New Roman" w:hint="eastAsia"/>
                <w:sz w:val="18"/>
                <w:szCs w:val="21"/>
              </w:rPr>
              <w:t>まで可能です）</w:t>
            </w:r>
          </w:p>
        </w:tc>
      </w:tr>
      <w:tr w:rsidR="00582D86" w:rsidRPr="00582D86" w:rsidTr="006C7660">
        <w:trPr>
          <w:trHeight w:val="624"/>
        </w:trPr>
        <w:tc>
          <w:tcPr>
            <w:tcW w:w="3271" w:type="dxa"/>
            <w:vAlign w:val="center"/>
          </w:tcPr>
          <w:p w:rsidR="00B124B2" w:rsidRPr="00582D86" w:rsidRDefault="007F3733" w:rsidP="00FA0DFA">
            <w:pPr>
              <w:pStyle w:val="a7"/>
              <w:spacing w:line="300" w:lineRule="exact"/>
              <w:ind w:leftChars="0" w:left="0"/>
              <w:rPr>
                <w:rFonts w:ascii="Times New Roman" w:hAnsi="Times New Roman" w:cs="Times New Roman"/>
                <w:strike/>
                <w:sz w:val="24"/>
                <w:szCs w:val="24"/>
              </w:rPr>
            </w:pPr>
            <w:r w:rsidRPr="00582D86">
              <w:rPr>
                <w:rFonts w:ascii="Times New Roman" w:hAnsi="Times New Roman" w:cs="Times New Roman" w:hint="eastAsia"/>
                <w:sz w:val="24"/>
                <w:szCs w:val="24"/>
              </w:rPr>
              <w:t>URL</w:t>
            </w:r>
          </w:p>
        </w:tc>
        <w:tc>
          <w:tcPr>
            <w:tcW w:w="5527" w:type="dxa"/>
            <w:vAlign w:val="center"/>
          </w:tcPr>
          <w:p w:rsidR="00B124B2" w:rsidRPr="00582D86" w:rsidRDefault="007F3733" w:rsidP="00FA0DFA">
            <w:pPr>
              <w:pStyle w:val="a7"/>
              <w:spacing w:line="300" w:lineRule="exact"/>
              <w:ind w:leftChars="0" w:left="0"/>
              <w:rPr>
                <w:rFonts w:ascii="Times New Roman" w:hAnsi="Times New Roman" w:cs="Times New Roman"/>
                <w:strike/>
                <w:sz w:val="24"/>
                <w:szCs w:val="24"/>
              </w:rPr>
            </w:pPr>
            <w:r w:rsidRPr="00582D86">
              <w:rPr>
                <w:rFonts w:ascii="Times New Roman" w:hAnsi="Times New Roman" w:cs="Times New Roman" w:hint="eastAsia"/>
                <w:sz w:val="24"/>
                <w:szCs w:val="24"/>
              </w:rPr>
              <w:t>（　有　　無　）</w:t>
            </w:r>
          </w:p>
        </w:tc>
      </w:tr>
      <w:tr w:rsidR="006C7660" w:rsidRPr="00582D86" w:rsidTr="006C7660">
        <w:trPr>
          <w:trHeight w:val="624"/>
        </w:trPr>
        <w:tc>
          <w:tcPr>
            <w:tcW w:w="3271" w:type="dxa"/>
            <w:vAlign w:val="center"/>
          </w:tcPr>
          <w:p w:rsidR="0024137C" w:rsidRPr="00582D86" w:rsidRDefault="0024137C" w:rsidP="00332CE6">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動画再生時間</w:t>
            </w:r>
          </w:p>
        </w:tc>
        <w:tc>
          <w:tcPr>
            <w:tcW w:w="5527" w:type="dxa"/>
            <w:vAlign w:val="bottom"/>
          </w:tcPr>
          <w:p w:rsidR="0024137C" w:rsidRPr="00582D86" w:rsidRDefault="006F302E" w:rsidP="00FA0DFA">
            <w:pPr>
              <w:pStyle w:val="a7"/>
              <w:spacing w:line="300" w:lineRule="exact"/>
              <w:ind w:leftChars="0" w:left="0"/>
              <w:rPr>
                <w:rFonts w:ascii="Times New Roman" w:hAnsi="Times New Roman" w:cs="Times New Roman"/>
                <w:sz w:val="24"/>
                <w:szCs w:val="24"/>
              </w:rPr>
            </w:pPr>
            <w:r w:rsidRPr="00582D86">
              <w:rPr>
                <w:rFonts w:ascii="Times New Roman" w:hAnsi="Times New Roman" w:cs="Times New Roman" w:hint="eastAsia"/>
                <w:sz w:val="24"/>
                <w:szCs w:val="24"/>
              </w:rPr>
              <w:t xml:space="preserve">　　　　　　　　　　</w:t>
            </w:r>
            <w:r w:rsidR="0024137C" w:rsidRPr="00582D86">
              <w:rPr>
                <w:rFonts w:asciiTheme="minorEastAsia" w:hAnsiTheme="minorEastAsia" w:cs="Times New Roman" w:hint="eastAsia"/>
                <w:sz w:val="18"/>
                <w:szCs w:val="21"/>
              </w:rPr>
              <w:t>（動画再生時間は最大2分間まで可能です）</w:t>
            </w:r>
          </w:p>
        </w:tc>
      </w:tr>
    </w:tbl>
    <w:p w:rsidR="0024137C" w:rsidRPr="00582D86" w:rsidRDefault="0024137C" w:rsidP="00FA0DFA">
      <w:pPr>
        <w:spacing w:line="300" w:lineRule="exact"/>
        <w:rPr>
          <w:rFonts w:ascii="Times New Roman" w:hAnsi="Times New Roman" w:cs="Times New Roman"/>
          <w:szCs w:val="21"/>
        </w:rPr>
      </w:pPr>
    </w:p>
    <w:p w:rsidR="005D7AD0" w:rsidRPr="00582D86" w:rsidRDefault="009A0E7B" w:rsidP="00FA0DFA">
      <w:pPr>
        <w:pStyle w:val="a7"/>
        <w:numPr>
          <w:ilvl w:val="0"/>
          <w:numId w:val="2"/>
        </w:numPr>
        <w:spacing w:line="300" w:lineRule="exact"/>
        <w:ind w:leftChars="0"/>
        <w:rPr>
          <w:rFonts w:ascii="Times New Roman" w:hAnsi="Times New Roman" w:cs="Times New Roman"/>
          <w:sz w:val="24"/>
        </w:rPr>
      </w:pPr>
      <w:r w:rsidRPr="00582D86">
        <w:rPr>
          <w:rFonts w:ascii="Times New Roman" w:hAnsi="Times New Roman" w:cs="Times New Roman" w:hint="eastAsia"/>
          <w:sz w:val="24"/>
        </w:rPr>
        <w:t>大会学術講演集への</w:t>
      </w:r>
      <w:r w:rsidR="00E10E72" w:rsidRPr="00582D86">
        <w:rPr>
          <w:rFonts w:ascii="Times New Roman" w:hAnsi="Times New Roman" w:cs="Times New Roman" w:hint="eastAsia"/>
          <w:sz w:val="24"/>
        </w:rPr>
        <w:t>企業</w:t>
      </w:r>
      <w:r w:rsidR="00755925" w:rsidRPr="00582D86">
        <w:rPr>
          <w:rFonts w:ascii="Times New Roman" w:hAnsi="Times New Roman" w:cs="Times New Roman" w:hint="eastAsia"/>
          <w:sz w:val="24"/>
        </w:rPr>
        <w:t>広告</w:t>
      </w:r>
      <w:r w:rsidR="00E10E72" w:rsidRPr="00582D86">
        <w:rPr>
          <w:rFonts w:ascii="Times New Roman" w:hAnsi="Times New Roman" w:cs="Times New Roman" w:hint="eastAsia"/>
          <w:sz w:val="24"/>
        </w:rPr>
        <w:t>の</w:t>
      </w:r>
      <w:r w:rsidR="007F3A5A" w:rsidRPr="00582D86">
        <w:rPr>
          <w:rFonts w:ascii="Times New Roman" w:hAnsi="Times New Roman" w:cs="Times New Roman" w:hint="eastAsia"/>
          <w:sz w:val="24"/>
        </w:rPr>
        <w:t>サイズ</w:t>
      </w:r>
      <w:r w:rsidR="003C7BDE" w:rsidRPr="00582D86">
        <w:rPr>
          <w:rFonts w:ascii="Times New Roman" w:hAnsi="Times New Roman" w:cs="Times New Roman"/>
          <w:sz w:val="24"/>
        </w:rPr>
        <w:t>1</w:t>
      </w:r>
      <w:r w:rsidR="00AD64BF" w:rsidRPr="00582D86">
        <w:rPr>
          <w:rFonts w:ascii="Times New Roman" w:hAnsi="Times New Roman" w:cs="Times New Roman"/>
          <w:sz w:val="24"/>
        </w:rPr>
        <w:t>区画</w:t>
      </w:r>
      <w:r w:rsidR="00C00876" w:rsidRPr="00582D86">
        <w:rPr>
          <w:rFonts w:ascii="Times New Roman" w:hAnsi="Times New Roman" w:cs="Times New Roman" w:hint="eastAsia"/>
          <w:sz w:val="24"/>
        </w:rPr>
        <w:t>は</w:t>
      </w:r>
      <w:r w:rsidR="00AD64BF" w:rsidRPr="00582D86">
        <w:rPr>
          <w:rFonts w:ascii="Times New Roman" w:hAnsi="Times New Roman" w:cs="Times New Roman"/>
          <w:sz w:val="24"/>
        </w:rPr>
        <w:t>横</w:t>
      </w:r>
      <w:r w:rsidR="00AD64BF" w:rsidRPr="00582D86">
        <w:rPr>
          <w:rFonts w:ascii="Times New Roman" w:hAnsi="Times New Roman" w:cs="Times New Roman"/>
          <w:sz w:val="24"/>
        </w:rPr>
        <w:t>15</w:t>
      </w:r>
      <w:r w:rsidR="00B26AFB" w:rsidRPr="00582D86">
        <w:rPr>
          <w:rFonts w:ascii="Times New Roman" w:hAnsi="Times New Roman" w:cs="Times New Roman"/>
          <w:sz w:val="24"/>
        </w:rPr>
        <w:t>0</w:t>
      </w:r>
      <w:r w:rsidR="00F3651D" w:rsidRPr="00582D86">
        <w:rPr>
          <w:rFonts w:ascii="Times New Roman" w:hAnsi="Times New Roman" w:cs="Times New Roman"/>
          <w:sz w:val="24"/>
        </w:rPr>
        <w:t xml:space="preserve"> </w:t>
      </w:r>
      <w:r w:rsidR="00B26AFB" w:rsidRPr="00582D86">
        <w:rPr>
          <w:rFonts w:ascii="Times New Roman" w:hAnsi="Times New Roman" w:cs="Times New Roman"/>
          <w:sz w:val="24"/>
        </w:rPr>
        <w:t>m</w:t>
      </w:r>
      <w:r w:rsidR="002E013A" w:rsidRPr="00582D86">
        <w:rPr>
          <w:rFonts w:ascii="Times New Roman" w:hAnsi="Times New Roman" w:cs="Times New Roman"/>
          <w:sz w:val="24"/>
        </w:rPr>
        <w:t>m</w:t>
      </w:r>
      <w:r w:rsidR="00AD64BF" w:rsidRPr="00582D86">
        <w:rPr>
          <w:rFonts w:ascii="Times New Roman" w:hAnsi="Times New Roman" w:cs="Times New Roman"/>
          <w:sz w:val="24"/>
        </w:rPr>
        <w:t>×</w:t>
      </w:r>
      <w:r w:rsidR="00AD64BF" w:rsidRPr="00582D86">
        <w:rPr>
          <w:rFonts w:ascii="Times New Roman" w:hAnsi="Times New Roman" w:cs="Times New Roman"/>
          <w:sz w:val="24"/>
        </w:rPr>
        <w:t>縦</w:t>
      </w:r>
      <w:r w:rsidR="00AD64BF" w:rsidRPr="00582D86">
        <w:rPr>
          <w:rFonts w:ascii="Times New Roman" w:hAnsi="Times New Roman" w:cs="Times New Roman"/>
          <w:sz w:val="24"/>
        </w:rPr>
        <w:t>12</w:t>
      </w:r>
      <w:r w:rsidR="00B26AFB" w:rsidRPr="00582D86">
        <w:rPr>
          <w:rFonts w:ascii="Times New Roman" w:hAnsi="Times New Roman" w:cs="Times New Roman"/>
          <w:sz w:val="24"/>
        </w:rPr>
        <w:t>0</w:t>
      </w:r>
      <w:r w:rsidR="00F3651D" w:rsidRPr="00582D86">
        <w:rPr>
          <w:rFonts w:ascii="Times New Roman" w:hAnsi="Times New Roman" w:cs="Times New Roman"/>
          <w:sz w:val="24"/>
        </w:rPr>
        <w:t xml:space="preserve"> </w:t>
      </w:r>
      <w:r w:rsidR="00B26AFB" w:rsidRPr="00582D86">
        <w:rPr>
          <w:rFonts w:ascii="Times New Roman" w:hAnsi="Times New Roman" w:cs="Times New Roman"/>
          <w:sz w:val="24"/>
        </w:rPr>
        <w:t>m</w:t>
      </w:r>
      <w:r w:rsidR="002E013A" w:rsidRPr="00582D86">
        <w:rPr>
          <w:rFonts w:ascii="Times New Roman" w:hAnsi="Times New Roman" w:cs="Times New Roman"/>
          <w:sz w:val="24"/>
        </w:rPr>
        <w:t>m</w:t>
      </w:r>
      <w:r w:rsidR="00C00876" w:rsidRPr="00582D86">
        <w:rPr>
          <w:rFonts w:ascii="Times New Roman" w:hAnsi="Times New Roman" w:cs="Times New Roman" w:hint="eastAsia"/>
          <w:sz w:val="24"/>
        </w:rPr>
        <w:t>（</w:t>
      </w:r>
      <w:r w:rsidR="00AD64BF" w:rsidRPr="00582D86">
        <w:rPr>
          <w:rFonts w:ascii="Times New Roman" w:hAnsi="Times New Roman" w:cs="Times New Roman"/>
          <w:sz w:val="24"/>
        </w:rPr>
        <w:t>A</w:t>
      </w:r>
      <w:r w:rsidR="003C7BDE" w:rsidRPr="00582D86">
        <w:rPr>
          <w:rFonts w:ascii="Times New Roman" w:hAnsi="Times New Roman" w:cs="Times New Roman"/>
          <w:sz w:val="24"/>
        </w:rPr>
        <w:t>4</w:t>
      </w:r>
      <w:r w:rsidR="00AD64BF" w:rsidRPr="00582D86">
        <w:rPr>
          <w:rFonts w:ascii="Times New Roman" w:hAnsi="Times New Roman" w:cs="Times New Roman"/>
          <w:sz w:val="24"/>
        </w:rPr>
        <w:t>用紙の半分）</w:t>
      </w:r>
      <w:r w:rsidR="007F3A5A" w:rsidRPr="00582D86">
        <w:rPr>
          <w:rFonts w:ascii="Times New Roman" w:hAnsi="Times New Roman" w:cs="Times New Roman" w:hint="eastAsia"/>
          <w:sz w:val="24"/>
        </w:rPr>
        <w:t>です。</w:t>
      </w:r>
      <w:r w:rsidR="008E72D5" w:rsidRPr="00582D86">
        <w:rPr>
          <w:rFonts w:ascii="Times New Roman" w:hAnsi="Times New Roman" w:cs="Times New Roman" w:hint="eastAsia"/>
          <w:sz w:val="24"/>
        </w:rPr>
        <w:t>ご希望の広告サイズを以下にご記入ください。</w:t>
      </w:r>
      <w:r w:rsidR="00FE6187" w:rsidRPr="00582D86">
        <w:rPr>
          <w:rFonts w:ascii="Times New Roman" w:hAnsi="Times New Roman" w:cs="Times New Roman" w:hint="eastAsia"/>
          <w:sz w:val="24"/>
        </w:rPr>
        <w:t>広告原稿</w:t>
      </w:r>
      <w:r w:rsidR="001C68C1" w:rsidRPr="00582D86">
        <w:rPr>
          <w:rFonts w:ascii="Times New Roman" w:hAnsi="Times New Roman" w:cs="Times New Roman" w:hint="eastAsia"/>
          <w:sz w:val="24"/>
        </w:rPr>
        <w:t>は、</w:t>
      </w:r>
      <w:r w:rsidR="006F2033" w:rsidRPr="00582D86">
        <w:rPr>
          <w:rFonts w:ascii="Times New Roman" w:hAnsi="Times New Roman" w:cs="Times New Roman"/>
          <w:sz w:val="24"/>
        </w:rPr>
        <w:t>PDF</w:t>
      </w:r>
      <w:r w:rsidR="006F2033" w:rsidRPr="00582D86">
        <w:rPr>
          <w:rFonts w:ascii="Times New Roman" w:hAnsi="Times New Roman" w:cs="Times New Roman" w:hint="eastAsia"/>
          <w:sz w:val="24"/>
        </w:rPr>
        <w:t>ファイルにて</w:t>
      </w:r>
      <w:r w:rsidR="007A3DB6" w:rsidRPr="00582D86">
        <w:rPr>
          <w:rFonts w:ascii="Times New Roman" w:hAnsi="Times New Roman" w:cs="Times New Roman" w:hint="eastAsia"/>
          <w:sz w:val="24"/>
        </w:rPr>
        <w:t>、</w:t>
      </w:r>
      <w:r w:rsidR="006925F4" w:rsidRPr="00582D86">
        <w:rPr>
          <w:rFonts w:ascii="Times New Roman" w:hAnsi="Times New Roman" w:cs="Times New Roman" w:hint="eastAsia"/>
          <w:sz w:val="24"/>
        </w:rPr>
        <w:t>お申し込みの際に</w:t>
      </w:r>
      <w:r w:rsidR="009570F8" w:rsidRPr="00582D86">
        <w:rPr>
          <w:rFonts w:ascii="Times New Roman" w:hAnsi="Times New Roman" w:cs="Times New Roman" w:hint="eastAsia"/>
          <w:sz w:val="24"/>
        </w:rPr>
        <w:t>お送りください</w:t>
      </w:r>
      <w:r w:rsidR="00AD64BF" w:rsidRPr="00582D86">
        <w:rPr>
          <w:rFonts w:ascii="Times New Roman" w:hAnsi="Times New Roman" w:cs="Times New Roman"/>
          <w:sz w:val="24"/>
        </w:rPr>
        <w:t>。</w:t>
      </w:r>
      <w:r w:rsidR="008860EC" w:rsidRPr="00582D86">
        <w:rPr>
          <w:rFonts w:ascii="Times New Roman" w:hAnsi="Times New Roman" w:cs="Times New Roman" w:hint="eastAsia"/>
          <w:sz w:val="24"/>
        </w:rPr>
        <w:t>メール</w:t>
      </w:r>
      <w:r w:rsidR="007957B9" w:rsidRPr="00582D86">
        <w:rPr>
          <w:rFonts w:ascii="Times New Roman" w:hAnsi="Times New Roman" w:cs="Times New Roman" w:hint="eastAsia"/>
          <w:sz w:val="24"/>
        </w:rPr>
        <w:t>に</w:t>
      </w:r>
      <w:r w:rsidR="008860EC" w:rsidRPr="00582D86">
        <w:rPr>
          <w:rFonts w:ascii="Times New Roman" w:hAnsi="Times New Roman" w:cs="Times New Roman" w:hint="eastAsia"/>
          <w:sz w:val="24"/>
        </w:rPr>
        <w:t>添付</w:t>
      </w:r>
      <w:r w:rsidR="007957B9" w:rsidRPr="00582D86">
        <w:rPr>
          <w:rFonts w:ascii="Times New Roman" w:hAnsi="Times New Roman" w:cs="Times New Roman" w:hint="eastAsia"/>
          <w:sz w:val="24"/>
        </w:rPr>
        <w:t>して</w:t>
      </w:r>
      <w:r w:rsidR="007356E2" w:rsidRPr="00582D86">
        <w:rPr>
          <w:rFonts w:ascii="Times New Roman" w:hAnsi="Times New Roman" w:cs="Times New Roman" w:hint="eastAsia"/>
          <w:sz w:val="24"/>
        </w:rPr>
        <w:t>送信する</w:t>
      </w:r>
      <w:r w:rsidR="00062C0D" w:rsidRPr="00582D86">
        <w:rPr>
          <w:rFonts w:ascii="Times New Roman" w:hAnsi="Times New Roman" w:cs="Times New Roman" w:hint="eastAsia"/>
          <w:sz w:val="24"/>
        </w:rPr>
        <w:t>場合</w:t>
      </w:r>
      <w:bookmarkStart w:id="0" w:name="_GoBack"/>
      <w:bookmarkEnd w:id="0"/>
      <w:r w:rsidR="0081400F" w:rsidRPr="00582D86">
        <w:rPr>
          <w:rFonts w:ascii="Times New Roman" w:hAnsi="Times New Roman" w:cs="Times New Roman" w:hint="eastAsia"/>
          <w:sz w:val="24"/>
        </w:rPr>
        <w:t>50</w:t>
      </w:r>
      <w:r w:rsidR="00343559" w:rsidRPr="00582D86">
        <w:rPr>
          <w:rFonts w:ascii="Times New Roman" w:hAnsi="Times New Roman" w:cs="Times New Roman"/>
          <w:sz w:val="24"/>
        </w:rPr>
        <w:t>MB</w:t>
      </w:r>
      <w:r w:rsidR="007C2945" w:rsidRPr="00582D86">
        <w:rPr>
          <w:rFonts w:ascii="Times New Roman" w:hAnsi="Times New Roman" w:cs="Times New Roman" w:hint="eastAsia"/>
          <w:sz w:val="24"/>
        </w:rPr>
        <w:t>まで</w:t>
      </w:r>
      <w:r w:rsidR="00C00D9C" w:rsidRPr="00582D86">
        <w:rPr>
          <w:rFonts w:ascii="Times New Roman" w:hAnsi="Times New Roman" w:cs="Times New Roman" w:hint="eastAsia"/>
          <w:sz w:val="24"/>
        </w:rPr>
        <w:t>のファイルが</w:t>
      </w:r>
      <w:r w:rsidR="008860EC" w:rsidRPr="00582D86">
        <w:rPr>
          <w:rFonts w:ascii="Times New Roman" w:hAnsi="Times New Roman" w:cs="Times New Roman" w:hint="eastAsia"/>
          <w:sz w:val="24"/>
        </w:rPr>
        <w:t>受信可能です。</w:t>
      </w:r>
    </w:p>
    <w:tbl>
      <w:tblPr>
        <w:tblStyle w:val="af7"/>
        <w:tblW w:w="0" w:type="auto"/>
        <w:tblInd w:w="8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05"/>
        <w:gridCol w:w="7287"/>
      </w:tblGrid>
      <w:tr w:rsidR="00582D86" w:rsidRPr="00582D86" w:rsidTr="006C7660">
        <w:trPr>
          <w:trHeight w:val="624"/>
        </w:trPr>
        <w:tc>
          <w:tcPr>
            <w:tcW w:w="1536" w:type="dxa"/>
            <w:vAlign w:val="center"/>
          </w:tcPr>
          <w:p w:rsidR="007D5447" w:rsidRPr="00582D86" w:rsidRDefault="007D5447" w:rsidP="00582D86">
            <w:pPr>
              <w:pStyle w:val="a7"/>
              <w:spacing w:line="300" w:lineRule="exact"/>
              <w:ind w:leftChars="0" w:left="0"/>
              <w:jc w:val="center"/>
              <w:rPr>
                <w:rFonts w:ascii="Times New Roman" w:hAnsi="Times New Roman" w:cs="Times New Roman"/>
                <w:sz w:val="24"/>
                <w:szCs w:val="24"/>
              </w:rPr>
            </w:pPr>
            <w:r w:rsidRPr="00582D86">
              <w:rPr>
                <w:rFonts w:ascii="Times New Roman" w:hAnsi="Times New Roman" w:cs="Times New Roman" w:hint="eastAsia"/>
                <w:sz w:val="24"/>
                <w:szCs w:val="24"/>
              </w:rPr>
              <w:t>広告サイズ</w:t>
            </w:r>
          </w:p>
        </w:tc>
        <w:tc>
          <w:tcPr>
            <w:tcW w:w="7478" w:type="dxa"/>
            <w:vAlign w:val="center"/>
          </w:tcPr>
          <w:p w:rsidR="00582D86" w:rsidRDefault="00582D86" w:rsidP="00582D86">
            <w:pPr>
              <w:spacing w:line="300" w:lineRule="exact"/>
              <w:jc w:val="center"/>
              <w:rPr>
                <w:rFonts w:ascii="Times New Roman" w:hAnsi="Times New Roman" w:cs="Times New Roman"/>
                <w:sz w:val="24"/>
                <w:szCs w:val="24"/>
              </w:rPr>
            </w:pPr>
            <w:r w:rsidRPr="00582D86">
              <w:rPr>
                <w:rFonts w:ascii="Times New Roman" w:hAnsi="Times New Roman" w:cs="Times New Roman" w:hint="eastAsia"/>
                <w:sz w:val="24"/>
                <w:szCs w:val="24"/>
              </w:rPr>
              <w:t xml:space="preserve">□　</w:t>
            </w:r>
            <w:r w:rsidR="007D5447" w:rsidRPr="00582D86">
              <w:rPr>
                <w:rFonts w:ascii="Times New Roman" w:hAnsi="Times New Roman" w:cs="Times New Roman" w:hint="eastAsia"/>
                <w:sz w:val="24"/>
                <w:szCs w:val="24"/>
              </w:rPr>
              <w:t>一区画</w:t>
            </w:r>
            <w:r>
              <w:rPr>
                <w:rFonts w:ascii="Times New Roman" w:hAnsi="Times New Roman" w:cs="Times New Roman" w:hint="eastAsia"/>
                <w:sz w:val="24"/>
                <w:szCs w:val="24"/>
              </w:rPr>
              <w:t xml:space="preserve">　　　　　　　</w:t>
            </w:r>
            <w:r w:rsidRPr="00582D86">
              <w:rPr>
                <w:rFonts w:ascii="Times New Roman" w:hAnsi="Times New Roman" w:cs="Times New Roman" w:hint="eastAsia"/>
                <w:sz w:val="24"/>
                <w:szCs w:val="24"/>
              </w:rPr>
              <w:t xml:space="preserve">□　</w:t>
            </w:r>
            <w:r>
              <w:rPr>
                <w:rFonts w:ascii="Times New Roman" w:hAnsi="Times New Roman" w:cs="Times New Roman" w:hint="eastAsia"/>
                <w:sz w:val="24"/>
                <w:szCs w:val="24"/>
              </w:rPr>
              <w:t>二区画</w:t>
            </w:r>
          </w:p>
          <w:p w:rsidR="006063C1" w:rsidRPr="00582D86" w:rsidRDefault="00582D86" w:rsidP="00582D86">
            <w:pPr>
              <w:spacing w:line="300" w:lineRule="exact"/>
              <w:jc w:val="center"/>
              <w:rPr>
                <w:rFonts w:ascii="Times New Roman" w:hAnsi="Times New Roman" w:cs="Times New Roman"/>
                <w:sz w:val="24"/>
                <w:szCs w:val="24"/>
              </w:rPr>
            </w:pPr>
            <w:r w:rsidRPr="00582D86">
              <w:rPr>
                <w:rFonts w:ascii="Times New Roman" w:hAnsi="Times New Roman" w:cs="Times New Roman" w:hint="eastAsia"/>
                <w:sz w:val="24"/>
                <w:szCs w:val="24"/>
              </w:rPr>
              <w:t>（</w:t>
            </w:r>
            <w:r w:rsidRPr="00582D86">
              <w:rPr>
                <w:rFonts w:ascii="Times New Roman" w:hAnsi="Times New Roman" w:cs="Times New Roman" w:hint="eastAsia"/>
                <w:sz w:val="24"/>
                <w:szCs w:val="24"/>
              </w:rPr>
              <w:t>ご希望の広告サイズの□に</w:t>
            </w:r>
            <w:r w:rsidRPr="00582D86">
              <w:rPr>
                <w:rFonts w:ascii="Segoe UI Symbol" w:hAnsi="Segoe UI Symbol" w:cs="Segoe UI Symbol"/>
                <w:sz w:val="24"/>
                <w:szCs w:val="24"/>
              </w:rPr>
              <w:t>✔</w:t>
            </w:r>
            <w:r w:rsidRPr="00582D86">
              <w:rPr>
                <w:rFonts w:ascii="Times New Roman" w:hAnsi="Times New Roman" w:cs="Times New Roman" w:hint="eastAsia"/>
                <w:sz w:val="24"/>
                <w:szCs w:val="24"/>
              </w:rPr>
              <w:t>をご記入ください</w:t>
            </w:r>
            <w:r w:rsidRPr="00582D86">
              <w:rPr>
                <w:rFonts w:ascii="Times New Roman" w:hAnsi="Times New Roman" w:cs="Times New Roman" w:hint="eastAsia"/>
                <w:sz w:val="24"/>
                <w:szCs w:val="24"/>
              </w:rPr>
              <w:t>）</w:t>
            </w:r>
          </w:p>
        </w:tc>
      </w:tr>
    </w:tbl>
    <w:p w:rsidR="00C06F4A" w:rsidRPr="00582D86" w:rsidRDefault="00C06F4A" w:rsidP="00FA0DFA">
      <w:pPr>
        <w:spacing w:line="300" w:lineRule="exact"/>
        <w:rPr>
          <w:rFonts w:ascii="Times New Roman" w:hAnsi="Times New Roman" w:cs="Times New Roman"/>
        </w:rPr>
      </w:pPr>
    </w:p>
    <w:p w:rsidR="009A0E7B" w:rsidRPr="00582D86" w:rsidRDefault="009A0E7B" w:rsidP="00FA0DFA">
      <w:pPr>
        <w:spacing w:line="300" w:lineRule="exact"/>
        <w:rPr>
          <w:rFonts w:ascii="Times New Roman" w:hAnsi="Times New Roman" w:cs="Times New Roman"/>
          <w:sz w:val="24"/>
          <w:szCs w:val="24"/>
        </w:rPr>
      </w:pPr>
      <w:r w:rsidRPr="00582D86">
        <w:rPr>
          <w:rFonts w:ascii="Times New Roman" w:hAnsi="Times New Roman" w:cs="Times New Roman" w:hint="eastAsia"/>
          <w:sz w:val="24"/>
          <w:szCs w:val="24"/>
        </w:rPr>
        <w:t>【</w:t>
      </w:r>
      <w:r w:rsidR="00DD2F1B" w:rsidRPr="00582D86">
        <w:rPr>
          <w:rFonts w:ascii="Times New Roman" w:hAnsi="Times New Roman" w:cs="Times New Roman" w:hint="eastAsia"/>
          <w:sz w:val="24"/>
          <w:szCs w:val="24"/>
        </w:rPr>
        <w:t>申込期限</w:t>
      </w:r>
      <w:r w:rsidRPr="00582D86">
        <w:rPr>
          <w:rFonts w:ascii="Times New Roman" w:hAnsi="Times New Roman" w:cs="Times New Roman" w:hint="eastAsia"/>
          <w:sz w:val="24"/>
          <w:szCs w:val="24"/>
        </w:rPr>
        <w:t>】</w:t>
      </w:r>
      <w:r w:rsidR="00FA0DFA" w:rsidRPr="00582D86">
        <w:rPr>
          <w:rFonts w:ascii="Times New Roman" w:hAnsi="Times New Roman" w:cs="Times New Roman" w:hint="eastAsia"/>
          <w:sz w:val="24"/>
          <w:szCs w:val="24"/>
        </w:rPr>
        <w:t xml:space="preserve">　</w:t>
      </w:r>
      <w:r w:rsidR="00FA0DFA" w:rsidRPr="00582D86">
        <w:rPr>
          <w:rFonts w:ascii="Times New Roman" w:hAnsi="Times New Roman" w:cs="Times New Roman" w:hint="eastAsia"/>
          <w:sz w:val="24"/>
          <w:szCs w:val="24"/>
        </w:rPr>
        <w:t>2023</w:t>
      </w:r>
      <w:r w:rsidR="00FA0DFA" w:rsidRPr="00582D86">
        <w:rPr>
          <w:rFonts w:ascii="Times New Roman" w:hAnsi="Times New Roman" w:cs="Times New Roman" w:hint="eastAsia"/>
          <w:sz w:val="24"/>
          <w:szCs w:val="24"/>
        </w:rPr>
        <w:t>年</w:t>
      </w:r>
      <w:r w:rsidR="00FA0DFA" w:rsidRPr="00582D86">
        <w:rPr>
          <w:rFonts w:ascii="Times New Roman" w:hAnsi="Times New Roman" w:cs="Times New Roman" w:hint="eastAsia"/>
          <w:sz w:val="24"/>
          <w:szCs w:val="24"/>
        </w:rPr>
        <w:t>1</w:t>
      </w:r>
      <w:r w:rsidR="00FA0DFA" w:rsidRPr="00582D86">
        <w:rPr>
          <w:rFonts w:ascii="Times New Roman" w:hAnsi="Times New Roman" w:cs="Times New Roman" w:hint="eastAsia"/>
          <w:sz w:val="24"/>
          <w:szCs w:val="24"/>
        </w:rPr>
        <w:t>月</w:t>
      </w:r>
      <w:r w:rsidR="00FA0DFA" w:rsidRPr="00582D86">
        <w:rPr>
          <w:rFonts w:ascii="Times New Roman" w:hAnsi="Times New Roman" w:cs="Times New Roman" w:hint="eastAsia"/>
          <w:sz w:val="24"/>
          <w:szCs w:val="24"/>
        </w:rPr>
        <w:t>27</w:t>
      </w:r>
      <w:r w:rsidR="00FA0DFA" w:rsidRPr="00582D86">
        <w:rPr>
          <w:rFonts w:ascii="Times New Roman" w:hAnsi="Times New Roman" w:cs="Times New Roman" w:hint="eastAsia"/>
          <w:sz w:val="24"/>
          <w:szCs w:val="24"/>
        </w:rPr>
        <w:t>日（金）</w:t>
      </w:r>
    </w:p>
    <w:p w:rsidR="00FA0DFA" w:rsidRPr="00582D86" w:rsidRDefault="00FA0DFA" w:rsidP="006F302E">
      <w:pPr>
        <w:spacing w:line="300" w:lineRule="exact"/>
        <w:ind w:leftChars="700" w:left="1572" w:hangingChars="100" w:hanging="223"/>
        <w:rPr>
          <w:rFonts w:ascii="Times New Roman" w:hAnsi="Times New Roman" w:cs="Times New Roman"/>
          <w:sz w:val="24"/>
          <w:szCs w:val="24"/>
        </w:rPr>
      </w:pPr>
      <w:r w:rsidRPr="00582D86">
        <w:rPr>
          <w:rFonts w:ascii="Times New Roman" w:hAnsi="Times New Roman" w:cs="Times New Roman" w:hint="eastAsia"/>
          <w:sz w:val="24"/>
          <w:szCs w:val="24"/>
        </w:rPr>
        <w:t>※お申し込み後、バナー・動画ファイルをファイル便等で下記の申込先までお送りください。</w:t>
      </w:r>
    </w:p>
    <w:p w:rsidR="009A0E7B" w:rsidRPr="00582D86" w:rsidRDefault="006F302E" w:rsidP="006F302E">
      <w:pPr>
        <w:spacing w:line="300" w:lineRule="exact"/>
        <w:ind w:firstLineChars="700" w:firstLine="1559"/>
        <w:rPr>
          <w:rFonts w:ascii="Times New Roman" w:hAnsi="Times New Roman" w:cs="Times New Roman"/>
          <w:sz w:val="24"/>
          <w:szCs w:val="24"/>
        </w:rPr>
      </w:pPr>
      <w:r w:rsidRPr="00582D86">
        <w:rPr>
          <w:rFonts w:ascii="Times New Roman" w:hAnsi="Times New Roman" w:cs="Times New Roman" w:hint="eastAsia"/>
          <w:sz w:val="24"/>
          <w:szCs w:val="24"/>
        </w:rPr>
        <w:t>・</w:t>
      </w:r>
      <w:r w:rsidR="00FA0DFA" w:rsidRPr="00582D86">
        <w:rPr>
          <w:rFonts w:ascii="Times New Roman" w:hAnsi="Times New Roman" w:cs="Times New Roman" w:hint="eastAsia"/>
          <w:sz w:val="24"/>
          <w:szCs w:val="24"/>
        </w:rPr>
        <w:t>バナー・動画ファイル提出期限</w:t>
      </w:r>
      <w:r w:rsidR="009A0E7B" w:rsidRPr="00582D86">
        <w:rPr>
          <w:rFonts w:ascii="Times New Roman" w:hAnsi="Times New Roman" w:cs="Times New Roman" w:hint="eastAsia"/>
          <w:sz w:val="24"/>
          <w:szCs w:val="24"/>
        </w:rPr>
        <w:t xml:space="preserve">：　</w:t>
      </w:r>
      <w:r w:rsidR="009A0E7B" w:rsidRPr="00582D86">
        <w:rPr>
          <w:rFonts w:ascii="Times New Roman" w:hAnsi="Times New Roman" w:cs="Times New Roman" w:hint="eastAsia"/>
          <w:sz w:val="24"/>
          <w:szCs w:val="24"/>
        </w:rPr>
        <w:t>2023</w:t>
      </w:r>
      <w:r w:rsidR="009A0E7B" w:rsidRPr="00582D86">
        <w:rPr>
          <w:rFonts w:ascii="Times New Roman" w:hAnsi="Times New Roman" w:cs="Times New Roman" w:hint="eastAsia"/>
          <w:sz w:val="24"/>
          <w:szCs w:val="24"/>
        </w:rPr>
        <w:t>年</w:t>
      </w:r>
      <w:r w:rsidR="009A0E7B" w:rsidRPr="00582D86">
        <w:rPr>
          <w:rFonts w:ascii="Times New Roman" w:hAnsi="Times New Roman" w:cs="Times New Roman" w:hint="eastAsia"/>
          <w:sz w:val="24"/>
          <w:szCs w:val="24"/>
        </w:rPr>
        <w:t>2</w:t>
      </w:r>
      <w:r w:rsidR="009A0E7B" w:rsidRPr="00582D86">
        <w:rPr>
          <w:rFonts w:ascii="Times New Roman" w:hAnsi="Times New Roman" w:cs="Times New Roman" w:hint="eastAsia"/>
          <w:sz w:val="24"/>
          <w:szCs w:val="24"/>
        </w:rPr>
        <w:t>月</w:t>
      </w:r>
      <w:r w:rsidR="009A0E7B" w:rsidRPr="00582D86">
        <w:rPr>
          <w:rFonts w:ascii="Times New Roman" w:hAnsi="Times New Roman" w:cs="Times New Roman" w:hint="eastAsia"/>
          <w:sz w:val="24"/>
          <w:szCs w:val="24"/>
        </w:rPr>
        <w:t>10</w:t>
      </w:r>
      <w:r w:rsidR="009A0E7B" w:rsidRPr="00582D86">
        <w:rPr>
          <w:rFonts w:ascii="Times New Roman" w:hAnsi="Times New Roman" w:cs="Times New Roman" w:hint="eastAsia"/>
          <w:sz w:val="24"/>
          <w:szCs w:val="24"/>
        </w:rPr>
        <w:t>日（金）</w:t>
      </w:r>
    </w:p>
    <w:p w:rsidR="009A0E7B" w:rsidRPr="009A0E7B" w:rsidRDefault="009A0E7B" w:rsidP="00FA0DFA">
      <w:pPr>
        <w:spacing w:line="300" w:lineRule="exact"/>
        <w:rPr>
          <w:rFonts w:ascii="Times New Roman" w:hAnsi="Times New Roman" w:cs="Times New Roman"/>
          <w:sz w:val="24"/>
          <w:szCs w:val="24"/>
        </w:rPr>
      </w:pPr>
      <w:r>
        <w:rPr>
          <w:rFonts w:ascii="Times New Roman" w:hAnsi="Times New Roman" w:cs="Times New Roman" w:hint="eastAsia"/>
          <w:sz w:val="24"/>
          <w:szCs w:val="24"/>
        </w:rPr>
        <w:t>【</w:t>
      </w:r>
      <w:r w:rsidR="00E807B1">
        <w:rPr>
          <w:rFonts w:ascii="Times New Roman" w:hAnsi="Times New Roman" w:cs="Times New Roman" w:hint="eastAsia"/>
          <w:sz w:val="24"/>
          <w:szCs w:val="24"/>
        </w:rPr>
        <w:t>申込先</w:t>
      </w:r>
      <w:r>
        <w:rPr>
          <w:rFonts w:ascii="Times New Roman" w:hAnsi="Times New Roman" w:cs="Times New Roman" w:hint="eastAsia"/>
          <w:sz w:val="24"/>
          <w:szCs w:val="24"/>
        </w:rPr>
        <w:t>】</w:t>
      </w:r>
      <w:r w:rsidRPr="009A0E7B">
        <w:rPr>
          <w:rFonts w:ascii="Times New Roman" w:hAnsi="Times New Roman" w:cs="Times New Roman" w:hint="eastAsia"/>
          <w:sz w:val="24"/>
          <w:szCs w:val="24"/>
        </w:rPr>
        <w:t>〒</w:t>
      </w:r>
      <w:r w:rsidRPr="009A0E7B">
        <w:rPr>
          <w:rFonts w:ascii="Times New Roman" w:hAnsi="Times New Roman" w:cs="Times New Roman" w:hint="eastAsia"/>
          <w:sz w:val="24"/>
          <w:szCs w:val="24"/>
        </w:rPr>
        <w:t>683-1203</w:t>
      </w:r>
      <w:r w:rsidRPr="009A0E7B">
        <w:rPr>
          <w:rFonts w:ascii="Times New Roman" w:hAnsi="Times New Roman" w:cs="Times New Roman" w:hint="eastAsia"/>
          <w:sz w:val="24"/>
          <w:szCs w:val="24"/>
        </w:rPr>
        <w:t xml:space="preserve">　鳥取市河原町稲常</w:t>
      </w:r>
      <w:r w:rsidRPr="009A0E7B">
        <w:rPr>
          <w:rFonts w:ascii="Times New Roman" w:hAnsi="Times New Roman" w:cs="Times New Roman" w:hint="eastAsia"/>
          <w:sz w:val="24"/>
          <w:szCs w:val="24"/>
        </w:rPr>
        <w:t>113</w:t>
      </w:r>
      <w:r w:rsidRPr="009A0E7B">
        <w:rPr>
          <w:rFonts w:ascii="Times New Roman" w:hAnsi="Times New Roman" w:cs="Times New Roman" w:hint="eastAsia"/>
          <w:sz w:val="24"/>
          <w:szCs w:val="24"/>
        </w:rPr>
        <w:t xml:space="preserve">　鳥取県林業試験場内</w:t>
      </w:r>
    </w:p>
    <w:p w:rsidR="009A0E7B" w:rsidRPr="009A0E7B" w:rsidRDefault="009A0E7B" w:rsidP="006F302E">
      <w:pPr>
        <w:spacing w:line="300" w:lineRule="exact"/>
        <w:ind w:firstLineChars="500" w:firstLine="1114"/>
        <w:rPr>
          <w:rFonts w:ascii="Times New Roman" w:hAnsi="Times New Roman" w:cs="Times New Roman"/>
          <w:sz w:val="24"/>
          <w:szCs w:val="24"/>
        </w:rPr>
      </w:pPr>
      <w:r w:rsidRPr="009A0E7B">
        <w:rPr>
          <w:rFonts w:ascii="Times New Roman" w:hAnsi="Times New Roman" w:cs="Times New Roman" w:hint="eastAsia"/>
          <w:sz w:val="24"/>
          <w:szCs w:val="24"/>
        </w:rPr>
        <w:t>第</w:t>
      </w:r>
      <w:r w:rsidRPr="009A0E7B">
        <w:rPr>
          <w:rFonts w:ascii="Times New Roman" w:hAnsi="Times New Roman" w:cs="Times New Roman" w:hint="eastAsia"/>
          <w:sz w:val="24"/>
          <w:szCs w:val="24"/>
        </w:rPr>
        <w:t>134</w:t>
      </w:r>
      <w:r w:rsidRPr="009A0E7B">
        <w:rPr>
          <w:rFonts w:ascii="Times New Roman" w:hAnsi="Times New Roman" w:cs="Times New Roman" w:hint="eastAsia"/>
          <w:sz w:val="24"/>
          <w:szCs w:val="24"/>
        </w:rPr>
        <w:t>回日本森林学会大会運営委員会　企業展示・広告担当　池本省吾　矢部浩</w:t>
      </w:r>
    </w:p>
    <w:p w:rsidR="00E04DAA" w:rsidRDefault="009A0E7B" w:rsidP="006F302E">
      <w:pPr>
        <w:spacing w:line="300" w:lineRule="exact"/>
        <w:ind w:firstLineChars="500" w:firstLine="1114"/>
        <w:rPr>
          <w:rFonts w:ascii="Times New Roman" w:hAnsi="Times New Roman" w:cs="Times New Roman"/>
          <w:sz w:val="24"/>
          <w:szCs w:val="24"/>
        </w:rPr>
      </w:pPr>
      <w:r w:rsidRPr="009A0E7B">
        <w:rPr>
          <w:rFonts w:ascii="Times New Roman" w:hAnsi="Times New Roman" w:cs="Times New Roman" w:hint="eastAsia"/>
          <w:sz w:val="24"/>
          <w:szCs w:val="24"/>
        </w:rPr>
        <w:lastRenderedPageBreak/>
        <w:t>E-mail</w:t>
      </w:r>
      <w:r w:rsidRPr="009A0E7B">
        <w:rPr>
          <w:rFonts w:ascii="Times New Roman" w:hAnsi="Times New Roman" w:cs="Times New Roman" w:hint="eastAsia"/>
          <w:sz w:val="24"/>
          <w:szCs w:val="24"/>
        </w:rPr>
        <w:t>：</w:t>
      </w:r>
      <w:r w:rsidR="00925AC1">
        <w:rPr>
          <w:rFonts w:ascii="Times New Roman" w:hAnsi="Times New Roman" w:cs="Times New Roman" w:hint="eastAsia"/>
          <w:sz w:val="24"/>
          <w:szCs w:val="24"/>
        </w:rPr>
        <w:t>134taikai</w:t>
      </w:r>
      <w:r w:rsidR="00582D86">
        <w:rPr>
          <w:rFonts w:ascii="Times New Roman" w:hAnsi="Times New Roman" w:cs="Times New Roman" w:hint="eastAsia"/>
          <w:sz w:val="24"/>
          <w:szCs w:val="24"/>
        </w:rPr>
        <w:t>.</w:t>
      </w:r>
      <w:r w:rsidR="00925AC1">
        <w:rPr>
          <w:rFonts w:ascii="Times New Roman" w:hAnsi="Times New Roman" w:cs="Times New Roman" w:hint="eastAsia"/>
          <w:sz w:val="24"/>
          <w:szCs w:val="24"/>
        </w:rPr>
        <w:t>tenji</w:t>
      </w:r>
      <w:r w:rsidRPr="009A0E7B">
        <w:rPr>
          <w:rFonts w:ascii="Times New Roman" w:hAnsi="Times New Roman" w:cs="Times New Roman" w:hint="eastAsia"/>
          <w:sz w:val="24"/>
          <w:szCs w:val="24"/>
        </w:rPr>
        <w:t>@gmail.com</w:t>
      </w:r>
    </w:p>
    <w:sectPr w:rsidR="00E04DAA" w:rsidSect="00FA0DFA">
      <w:pgSz w:w="11906" w:h="16838" w:code="9"/>
      <w:pgMar w:top="1134" w:right="1134" w:bottom="1134" w:left="1134" w:header="851" w:footer="992" w:gutter="0"/>
      <w:cols w:space="425"/>
      <w:docGrid w:type="linesAndChars" w:linePitch="303"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4A0" w:rsidRDefault="009154A0" w:rsidP="00D3551D">
      <w:r>
        <w:separator/>
      </w:r>
    </w:p>
  </w:endnote>
  <w:endnote w:type="continuationSeparator" w:id="0">
    <w:p w:rsidR="009154A0" w:rsidRDefault="009154A0" w:rsidP="00D35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4A0" w:rsidRDefault="009154A0" w:rsidP="00D3551D">
      <w:r>
        <w:separator/>
      </w:r>
    </w:p>
  </w:footnote>
  <w:footnote w:type="continuationSeparator" w:id="0">
    <w:p w:rsidR="009154A0" w:rsidRDefault="009154A0" w:rsidP="00D35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E01DD0"/>
    <w:multiLevelType w:val="hybridMultilevel"/>
    <w:tmpl w:val="BFBAE45C"/>
    <w:lvl w:ilvl="0" w:tplc="1F7A0738">
      <w:start w:val="1"/>
      <w:numFmt w:val="decimal"/>
      <w:lvlText w:val="%1."/>
      <w:lvlJc w:val="left"/>
      <w:pPr>
        <w:ind w:left="840" w:hanging="420"/>
      </w:pPr>
      <w:rPr>
        <w:b/>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406E7ADA"/>
    <w:multiLevelType w:val="hybridMultilevel"/>
    <w:tmpl w:val="6F74407C"/>
    <w:lvl w:ilvl="0" w:tplc="0409000F">
      <w:start w:val="1"/>
      <w:numFmt w:val="decimal"/>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840"/>
  <w:drawingGridHorizontalSpacing w:val="193"/>
  <w:drawingGridVerticalSpacing w:val="303"/>
  <w:displayHorizontalDrawingGridEvery w:val="0"/>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rWwtDAxNbIwtjBV0lEKTi0uzszPAykwqgUANAaU3ywAAAA="/>
  </w:docVars>
  <w:rsids>
    <w:rsidRoot w:val="00E617FB"/>
    <w:rsid w:val="00000A25"/>
    <w:rsid w:val="0000111E"/>
    <w:rsid w:val="000011D1"/>
    <w:rsid w:val="00003934"/>
    <w:rsid w:val="00005A6B"/>
    <w:rsid w:val="00011602"/>
    <w:rsid w:val="000118A6"/>
    <w:rsid w:val="0001228A"/>
    <w:rsid w:val="0001257C"/>
    <w:rsid w:val="000263CC"/>
    <w:rsid w:val="00026CD5"/>
    <w:rsid w:val="00027B68"/>
    <w:rsid w:val="00033B64"/>
    <w:rsid w:val="00040591"/>
    <w:rsid w:val="000405C2"/>
    <w:rsid w:val="0005283A"/>
    <w:rsid w:val="000626FA"/>
    <w:rsid w:val="00062909"/>
    <w:rsid w:val="00062C0D"/>
    <w:rsid w:val="00070599"/>
    <w:rsid w:val="00071674"/>
    <w:rsid w:val="00083B17"/>
    <w:rsid w:val="00087ABC"/>
    <w:rsid w:val="00092FB6"/>
    <w:rsid w:val="000951F8"/>
    <w:rsid w:val="000A7C03"/>
    <w:rsid w:val="000B0603"/>
    <w:rsid w:val="000B1BB0"/>
    <w:rsid w:val="000B1FE7"/>
    <w:rsid w:val="000B5285"/>
    <w:rsid w:val="000B561C"/>
    <w:rsid w:val="000C608A"/>
    <w:rsid w:val="000D06DB"/>
    <w:rsid w:val="000D09FC"/>
    <w:rsid w:val="000D5933"/>
    <w:rsid w:val="000E4225"/>
    <w:rsid w:val="00101C0D"/>
    <w:rsid w:val="001020D7"/>
    <w:rsid w:val="001128C5"/>
    <w:rsid w:val="00113559"/>
    <w:rsid w:val="00117931"/>
    <w:rsid w:val="00117B7A"/>
    <w:rsid w:val="0012398C"/>
    <w:rsid w:val="0012496C"/>
    <w:rsid w:val="0012787D"/>
    <w:rsid w:val="00127BCF"/>
    <w:rsid w:val="00131CE9"/>
    <w:rsid w:val="00136DA7"/>
    <w:rsid w:val="00141EE3"/>
    <w:rsid w:val="00142492"/>
    <w:rsid w:val="001463A5"/>
    <w:rsid w:val="00151EBD"/>
    <w:rsid w:val="00155C37"/>
    <w:rsid w:val="00156700"/>
    <w:rsid w:val="00172CD9"/>
    <w:rsid w:val="00180C05"/>
    <w:rsid w:val="001819FB"/>
    <w:rsid w:val="001854FD"/>
    <w:rsid w:val="001976BE"/>
    <w:rsid w:val="001A02C4"/>
    <w:rsid w:val="001A42C6"/>
    <w:rsid w:val="001A681F"/>
    <w:rsid w:val="001B14D9"/>
    <w:rsid w:val="001B1B5E"/>
    <w:rsid w:val="001B4ABC"/>
    <w:rsid w:val="001C09DC"/>
    <w:rsid w:val="001C1197"/>
    <w:rsid w:val="001C1E9C"/>
    <w:rsid w:val="001C5698"/>
    <w:rsid w:val="001C68C1"/>
    <w:rsid w:val="001D0775"/>
    <w:rsid w:val="001D1B5A"/>
    <w:rsid w:val="001D2B92"/>
    <w:rsid w:val="001D3659"/>
    <w:rsid w:val="001E0EBC"/>
    <w:rsid w:val="001E1AF7"/>
    <w:rsid w:val="001E2A6A"/>
    <w:rsid w:val="001E69BF"/>
    <w:rsid w:val="001F11E9"/>
    <w:rsid w:val="001F4658"/>
    <w:rsid w:val="001F77EB"/>
    <w:rsid w:val="0020080A"/>
    <w:rsid w:val="00206E95"/>
    <w:rsid w:val="0022650E"/>
    <w:rsid w:val="002266D0"/>
    <w:rsid w:val="00232E3C"/>
    <w:rsid w:val="00232E6D"/>
    <w:rsid w:val="0023442C"/>
    <w:rsid w:val="002366CA"/>
    <w:rsid w:val="002401F1"/>
    <w:rsid w:val="00240595"/>
    <w:rsid w:val="0024137C"/>
    <w:rsid w:val="00243175"/>
    <w:rsid w:val="0024666B"/>
    <w:rsid w:val="002507B8"/>
    <w:rsid w:val="00254BA4"/>
    <w:rsid w:val="00262749"/>
    <w:rsid w:val="00262B9F"/>
    <w:rsid w:val="00264143"/>
    <w:rsid w:val="002656D9"/>
    <w:rsid w:val="00266BCC"/>
    <w:rsid w:val="002740FC"/>
    <w:rsid w:val="002760F1"/>
    <w:rsid w:val="0028560C"/>
    <w:rsid w:val="00287CB1"/>
    <w:rsid w:val="002952D9"/>
    <w:rsid w:val="002A05F9"/>
    <w:rsid w:val="002A352A"/>
    <w:rsid w:val="002A495B"/>
    <w:rsid w:val="002B0398"/>
    <w:rsid w:val="002B1BB5"/>
    <w:rsid w:val="002B2A45"/>
    <w:rsid w:val="002B50EB"/>
    <w:rsid w:val="002B7BC6"/>
    <w:rsid w:val="002D0DAF"/>
    <w:rsid w:val="002D1B07"/>
    <w:rsid w:val="002D1E58"/>
    <w:rsid w:val="002D3630"/>
    <w:rsid w:val="002D4CF8"/>
    <w:rsid w:val="002D7A4A"/>
    <w:rsid w:val="002E013A"/>
    <w:rsid w:val="002E5CA3"/>
    <w:rsid w:val="002F43BA"/>
    <w:rsid w:val="002F4ECB"/>
    <w:rsid w:val="002F64D8"/>
    <w:rsid w:val="00301CA6"/>
    <w:rsid w:val="003051D2"/>
    <w:rsid w:val="0030640F"/>
    <w:rsid w:val="003106BC"/>
    <w:rsid w:val="00317630"/>
    <w:rsid w:val="00317F43"/>
    <w:rsid w:val="0032568C"/>
    <w:rsid w:val="00331F9A"/>
    <w:rsid w:val="003326D2"/>
    <w:rsid w:val="0033296A"/>
    <w:rsid w:val="00332CE6"/>
    <w:rsid w:val="00334DA7"/>
    <w:rsid w:val="00340CF0"/>
    <w:rsid w:val="00340DBE"/>
    <w:rsid w:val="00341814"/>
    <w:rsid w:val="00343559"/>
    <w:rsid w:val="00343A80"/>
    <w:rsid w:val="0034629C"/>
    <w:rsid w:val="00353D9A"/>
    <w:rsid w:val="00355F55"/>
    <w:rsid w:val="00361223"/>
    <w:rsid w:val="0036296C"/>
    <w:rsid w:val="0036520F"/>
    <w:rsid w:val="00372764"/>
    <w:rsid w:val="003768FF"/>
    <w:rsid w:val="00377CA8"/>
    <w:rsid w:val="00386F28"/>
    <w:rsid w:val="00391242"/>
    <w:rsid w:val="0039146E"/>
    <w:rsid w:val="00393F25"/>
    <w:rsid w:val="003A0900"/>
    <w:rsid w:val="003A6B10"/>
    <w:rsid w:val="003A762D"/>
    <w:rsid w:val="003C614E"/>
    <w:rsid w:val="003C6410"/>
    <w:rsid w:val="003C6716"/>
    <w:rsid w:val="003C7BDE"/>
    <w:rsid w:val="003E1B8A"/>
    <w:rsid w:val="003E3DCB"/>
    <w:rsid w:val="003F529E"/>
    <w:rsid w:val="003F6E5A"/>
    <w:rsid w:val="003F7153"/>
    <w:rsid w:val="003F7662"/>
    <w:rsid w:val="003F7E03"/>
    <w:rsid w:val="00406A71"/>
    <w:rsid w:val="0041534A"/>
    <w:rsid w:val="00416E9F"/>
    <w:rsid w:val="00420520"/>
    <w:rsid w:val="00422FA2"/>
    <w:rsid w:val="00426F0E"/>
    <w:rsid w:val="004307E0"/>
    <w:rsid w:val="0043724C"/>
    <w:rsid w:val="004401A8"/>
    <w:rsid w:val="00454A1E"/>
    <w:rsid w:val="00454A56"/>
    <w:rsid w:val="00457460"/>
    <w:rsid w:val="00464357"/>
    <w:rsid w:val="00467E0D"/>
    <w:rsid w:val="00483629"/>
    <w:rsid w:val="00483FDE"/>
    <w:rsid w:val="00490B1F"/>
    <w:rsid w:val="00492327"/>
    <w:rsid w:val="0049485E"/>
    <w:rsid w:val="004956F1"/>
    <w:rsid w:val="00496A77"/>
    <w:rsid w:val="00497737"/>
    <w:rsid w:val="004A0E75"/>
    <w:rsid w:val="004A1421"/>
    <w:rsid w:val="004A1EA9"/>
    <w:rsid w:val="004A2720"/>
    <w:rsid w:val="004A2DD1"/>
    <w:rsid w:val="004A6447"/>
    <w:rsid w:val="004A6E65"/>
    <w:rsid w:val="004A7304"/>
    <w:rsid w:val="004B54D9"/>
    <w:rsid w:val="004C5FF9"/>
    <w:rsid w:val="004D1400"/>
    <w:rsid w:val="004D2A6E"/>
    <w:rsid w:val="004D3BDD"/>
    <w:rsid w:val="004E10F4"/>
    <w:rsid w:val="004E2D53"/>
    <w:rsid w:val="004E4406"/>
    <w:rsid w:val="004E74AD"/>
    <w:rsid w:val="004F38D8"/>
    <w:rsid w:val="004F6B2C"/>
    <w:rsid w:val="00500C80"/>
    <w:rsid w:val="0050725B"/>
    <w:rsid w:val="00537EF7"/>
    <w:rsid w:val="005418D9"/>
    <w:rsid w:val="005431FB"/>
    <w:rsid w:val="00582D86"/>
    <w:rsid w:val="005865F5"/>
    <w:rsid w:val="00595A55"/>
    <w:rsid w:val="005A0314"/>
    <w:rsid w:val="005A148A"/>
    <w:rsid w:val="005A6B49"/>
    <w:rsid w:val="005B0C69"/>
    <w:rsid w:val="005B25B5"/>
    <w:rsid w:val="005B6147"/>
    <w:rsid w:val="005B7619"/>
    <w:rsid w:val="005C2299"/>
    <w:rsid w:val="005D243C"/>
    <w:rsid w:val="005D7AD0"/>
    <w:rsid w:val="005F778C"/>
    <w:rsid w:val="006027B0"/>
    <w:rsid w:val="00602A1D"/>
    <w:rsid w:val="006052DB"/>
    <w:rsid w:val="006063C1"/>
    <w:rsid w:val="006079E9"/>
    <w:rsid w:val="0061106A"/>
    <w:rsid w:val="00620955"/>
    <w:rsid w:val="00626F64"/>
    <w:rsid w:val="00632B76"/>
    <w:rsid w:val="0063720B"/>
    <w:rsid w:val="00640E57"/>
    <w:rsid w:val="00642F63"/>
    <w:rsid w:val="00643F47"/>
    <w:rsid w:val="00650621"/>
    <w:rsid w:val="00651D51"/>
    <w:rsid w:val="00657FB5"/>
    <w:rsid w:val="00666E04"/>
    <w:rsid w:val="006733F3"/>
    <w:rsid w:val="0067443B"/>
    <w:rsid w:val="006801F0"/>
    <w:rsid w:val="00681BBF"/>
    <w:rsid w:val="00687568"/>
    <w:rsid w:val="00691933"/>
    <w:rsid w:val="006925F4"/>
    <w:rsid w:val="0069474C"/>
    <w:rsid w:val="00696748"/>
    <w:rsid w:val="00696FE5"/>
    <w:rsid w:val="006A3FBE"/>
    <w:rsid w:val="006A4AC2"/>
    <w:rsid w:val="006A59B0"/>
    <w:rsid w:val="006A71E6"/>
    <w:rsid w:val="006B0AC5"/>
    <w:rsid w:val="006B1213"/>
    <w:rsid w:val="006B2C8C"/>
    <w:rsid w:val="006B6B2F"/>
    <w:rsid w:val="006C09B0"/>
    <w:rsid w:val="006C0C6A"/>
    <w:rsid w:val="006C7660"/>
    <w:rsid w:val="006C7696"/>
    <w:rsid w:val="006D1F23"/>
    <w:rsid w:val="006D68F3"/>
    <w:rsid w:val="006E0130"/>
    <w:rsid w:val="006E0AA5"/>
    <w:rsid w:val="006E3A44"/>
    <w:rsid w:val="006E6EA7"/>
    <w:rsid w:val="006F2033"/>
    <w:rsid w:val="006F302E"/>
    <w:rsid w:val="007113EE"/>
    <w:rsid w:val="00711F72"/>
    <w:rsid w:val="00713A75"/>
    <w:rsid w:val="00721826"/>
    <w:rsid w:val="00724D80"/>
    <w:rsid w:val="00730519"/>
    <w:rsid w:val="007323B4"/>
    <w:rsid w:val="007334EC"/>
    <w:rsid w:val="00734A9B"/>
    <w:rsid w:val="007356E2"/>
    <w:rsid w:val="00736A3F"/>
    <w:rsid w:val="00740DD1"/>
    <w:rsid w:val="0074209F"/>
    <w:rsid w:val="0075095A"/>
    <w:rsid w:val="00755925"/>
    <w:rsid w:val="00756293"/>
    <w:rsid w:val="00766BAE"/>
    <w:rsid w:val="0078152D"/>
    <w:rsid w:val="007924F2"/>
    <w:rsid w:val="007957B9"/>
    <w:rsid w:val="00797558"/>
    <w:rsid w:val="00797A99"/>
    <w:rsid w:val="007A12D1"/>
    <w:rsid w:val="007A24D0"/>
    <w:rsid w:val="007A3DB6"/>
    <w:rsid w:val="007A4E76"/>
    <w:rsid w:val="007A7491"/>
    <w:rsid w:val="007B1EB7"/>
    <w:rsid w:val="007C2945"/>
    <w:rsid w:val="007D01F3"/>
    <w:rsid w:val="007D4DA5"/>
    <w:rsid w:val="007D5447"/>
    <w:rsid w:val="007E1AC4"/>
    <w:rsid w:val="007E3C45"/>
    <w:rsid w:val="007F032B"/>
    <w:rsid w:val="007F03A8"/>
    <w:rsid w:val="007F1205"/>
    <w:rsid w:val="007F3733"/>
    <w:rsid w:val="007F3A5A"/>
    <w:rsid w:val="0080760E"/>
    <w:rsid w:val="0081400F"/>
    <w:rsid w:val="008161DE"/>
    <w:rsid w:val="00816C36"/>
    <w:rsid w:val="00816CB9"/>
    <w:rsid w:val="008224E2"/>
    <w:rsid w:val="008258FD"/>
    <w:rsid w:val="0082598E"/>
    <w:rsid w:val="0082782E"/>
    <w:rsid w:val="00836CEC"/>
    <w:rsid w:val="0084062D"/>
    <w:rsid w:val="00850568"/>
    <w:rsid w:val="00853902"/>
    <w:rsid w:val="0085581C"/>
    <w:rsid w:val="008626D1"/>
    <w:rsid w:val="00867FB7"/>
    <w:rsid w:val="00880E73"/>
    <w:rsid w:val="0088355B"/>
    <w:rsid w:val="008860EC"/>
    <w:rsid w:val="00887EEB"/>
    <w:rsid w:val="00890CAE"/>
    <w:rsid w:val="0089117C"/>
    <w:rsid w:val="008A4021"/>
    <w:rsid w:val="008A638A"/>
    <w:rsid w:val="008A6F45"/>
    <w:rsid w:val="008B1C9B"/>
    <w:rsid w:val="008C7F6D"/>
    <w:rsid w:val="008D04E6"/>
    <w:rsid w:val="008D76F6"/>
    <w:rsid w:val="008D7DE3"/>
    <w:rsid w:val="008E1CD7"/>
    <w:rsid w:val="008E4B65"/>
    <w:rsid w:val="008E72D5"/>
    <w:rsid w:val="00901A53"/>
    <w:rsid w:val="00902388"/>
    <w:rsid w:val="0090356D"/>
    <w:rsid w:val="00905330"/>
    <w:rsid w:val="00911DB7"/>
    <w:rsid w:val="009125FE"/>
    <w:rsid w:val="009154A0"/>
    <w:rsid w:val="00915996"/>
    <w:rsid w:val="00916424"/>
    <w:rsid w:val="00924BE8"/>
    <w:rsid w:val="00924C42"/>
    <w:rsid w:val="00925AC1"/>
    <w:rsid w:val="00933D0A"/>
    <w:rsid w:val="00934303"/>
    <w:rsid w:val="009371E7"/>
    <w:rsid w:val="00937F73"/>
    <w:rsid w:val="00940047"/>
    <w:rsid w:val="00942B76"/>
    <w:rsid w:val="009438E6"/>
    <w:rsid w:val="009467FC"/>
    <w:rsid w:val="00950186"/>
    <w:rsid w:val="00956941"/>
    <w:rsid w:val="009570F8"/>
    <w:rsid w:val="00962893"/>
    <w:rsid w:val="00971AD2"/>
    <w:rsid w:val="00976ED2"/>
    <w:rsid w:val="00983B1E"/>
    <w:rsid w:val="00983BE5"/>
    <w:rsid w:val="00990B27"/>
    <w:rsid w:val="00993102"/>
    <w:rsid w:val="00997AAE"/>
    <w:rsid w:val="009A0E7B"/>
    <w:rsid w:val="009A1C55"/>
    <w:rsid w:val="009A2141"/>
    <w:rsid w:val="009A33C9"/>
    <w:rsid w:val="009A3E37"/>
    <w:rsid w:val="009A5A3E"/>
    <w:rsid w:val="009A6EFD"/>
    <w:rsid w:val="009B395A"/>
    <w:rsid w:val="009B5063"/>
    <w:rsid w:val="009C0442"/>
    <w:rsid w:val="009C0BB5"/>
    <w:rsid w:val="009C0E1A"/>
    <w:rsid w:val="009C1743"/>
    <w:rsid w:val="009C3701"/>
    <w:rsid w:val="009D3BDB"/>
    <w:rsid w:val="009E34E1"/>
    <w:rsid w:val="009E577B"/>
    <w:rsid w:val="009F1902"/>
    <w:rsid w:val="009F4D17"/>
    <w:rsid w:val="00A12A96"/>
    <w:rsid w:val="00A27F43"/>
    <w:rsid w:val="00A3103E"/>
    <w:rsid w:val="00A31595"/>
    <w:rsid w:val="00A32332"/>
    <w:rsid w:val="00A35ADB"/>
    <w:rsid w:val="00A41BE8"/>
    <w:rsid w:val="00A557F4"/>
    <w:rsid w:val="00A569D2"/>
    <w:rsid w:val="00A61B06"/>
    <w:rsid w:val="00A63D67"/>
    <w:rsid w:val="00A64E97"/>
    <w:rsid w:val="00A721D4"/>
    <w:rsid w:val="00A75049"/>
    <w:rsid w:val="00A76077"/>
    <w:rsid w:val="00A8122A"/>
    <w:rsid w:val="00A823D3"/>
    <w:rsid w:val="00A86DAC"/>
    <w:rsid w:val="00A94181"/>
    <w:rsid w:val="00A970DC"/>
    <w:rsid w:val="00AA1F9F"/>
    <w:rsid w:val="00AA2C97"/>
    <w:rsid w:val="00AA32F2"/>
    <w:rsid w:val="00AB4A3C"/>
    <w:rsid w:val="00AB5E73"/>
    <w:rsid w:val="00AC46F7"/>
    <w:rsid w:val="00AC6B0C"/>
    <w:rsid w:val="00AD3D60"/>
    <w:rsid w:val="00AD64BF"/>
    <w:rsid w:val="00AE187E"/>
    <w:rsid w:val="00AE737D"/>
    <w:rsid w:val="00AF0F77"/>
    <w:rsid w:val="00AF3F6A"/>
    <w:rsid w:val="00AF5737"/>
    <w:rsid w:val="00B02D3F"/>
    <w:rsid w:val="00B03568"/>
    <w:rsid w:val="00B03B64"/>
    <w:rsid w:val="00B04320"/>
    <w:rsid w:val="00B07EFE"/>
    <w:rsid w:val="00B124B2"/>
    <w:rsid w:val="00B26AFB"/>
    <w:rsid w:val="00B42683"/>
    <w:rsid w:val="00B44431"/>
    <w:rsid w:val="00B46075"/>
    <w:rsid w:val="00B4784B"/>
    <w:rsid w:val="00B479B2"/>
    <w:rsid w:val="00B47C96"/>
    <w:rsid w:val="00B511A3"/>
    <w:rsid w:val="00B53E41"/>
    <w:rsid w:val="00B542E4"/>
    <w:rsid w:val="00B568D9"/>
    <w:rsid w:val="00B62014"/>
    <w:rsid w:val="00B72C70"/>
    <w:rsid w:val="00B85ADF"/>
    <w:rsid w:val="00B9083B"/>
    <w:rsid w:val="00B93BE7"/>
    <w:rsid w:val="00B968A9"/>
    <w:rsid w:val="00B97C2B"/>
    <w:rsid w:val="00BA4811"/>
    <w:rsid w:val="00BB0864"/>
    <w:rsid w:val="00BB3880"/>
    <w:rsid w:val="00BB594A"/>
    <w:rsid w:val="00BD0159"/>
    <w:rsid w:val="00BD1E15"/>
    <w:rsid w:val="00BD5C0A"/>
    <w:rsid w:val="00BE3085"/>
    <w:rsid w:val="00BE370E"/>
    <w:rsid w:val="00BF20EC"/>
    <w:rsid w:val="00BF28F2"/>
    <w:rsid w:val="00BF6B6C"/>
    <w:rsid w:val="00C00876"/>
    <w:rsid w:val="00C00D9C"/>
    <w:rsid w:val="00C0150B"/>
    <w:rsid w:val="00C033F9"/>
    <w:rsid w:val="00C06F4A"/>
    <w:rsid w:val="00C22BF4"/>
    <w:rsid w:val="00C22EB6"/>
    <w:rsid w:val="00C31BC0"/>
    <w:rsid w:val="00C4326A"/>
    <w:rsid w:val="00C4647E"/>
    <w:rsid w:val="00C52724"/>
    <w:rsid w:val="00C60357"/>
    <w:rsid w:val="00C679D6"/>
    <w:rsid w:val="00C856A8"/>
    <w:rsid w:val="00C95E3F"/>
    <w:rsid w:val="00CA1E2E"/>
    <w:rsid w:val="00CB1785"/>
    <w:rsid w:val="00CB38E6"/>
    <w:rsid w:val="00CB3BFC"/>
    <w:rsid w:val="00CC1922"/>
    <w:rsid w:val="00CC2B4D"/>
    <w:rsid w:val="00CD008C"/>
    <w:rsid w:val="00CD00C5"/>
    <w:rsid w:val="00CD0850"/>
    <w:rsid w:val="00CD7B2F"/>
    <w:rsid w:val="00CE5598"/>
    <w:rsid w:val="00CE6527"/>
    <w:rsid w:val="00CE7943"/>
    <w:rsid w:val="00CF063C"/>
    <w:rsid w:val="00CF0757"/>
    <w:rsid w:val="00CF27F4"/>
    <w:rsid w:val="00CF4E06"/>
    <w:rsid w:val="00CF4F43"/>
    <w:rsid w:val="00CF60E1"/>
    <w:rsid w:val="00D02024"/>
    <w:rsid w:val="00D13EBC"/>
    <w:rsid w:val="00D22F4E"/>
    <w:rsid w:val="00D252F6"/>
    <w:rsid w:val="00D2597A"/>
    <w:rsid w:val="00D25C34"/>
    <w:rsid w:val="00D2758F"/>
    <w:rsid w:val="00D3551D"/>
    <w:rsid w:val="00D444B0"/>
    <w:rsid w:val="00D44885"/>
    <w:rsid w:val="00D64C67"/>
    <w:rsid w:val="00D759A7"/>
    <w:rsid w:val="00D75ED6"/>
    <w:rsid w:val="00D910A1"/>
    <w:rsid w:val="00DB11A4"/>
    <w:rsid w:val="00DB5463"/>
    <w:rsid w:val="00DB5B81"/>
    <w:rsid w:val="00DC7B2A"/>
    <w:rsid w:val="00DD2F1B"/>
    <w:rsid w:val="00DD49E7"/>
    <w:rsid w:val="00DD4F95"/>
    <w:rsid w:val="00DF3271"/>
    <w:rsid w:val="00DF51AB"/>
    <w:rsid w:val="00DF597F"/>
    <w:rsid w:val="00E00FDA"/>
    <w:rsid w:val="00E033D1"/>
    <w:rsid w:val="00E04DAA"/>
    <w:rsid w:val="00E0542B"/>
    <w:rsid w:val="00E10E72"/>
    <w:rsid w:val="00E10F46"/>
    <w:rsid w:val="00E124A4"/>
    <w:rsid w:val="00E213FD"/>
    <w:rsid w:val="00E21B44"/>
    <w:rsid w:val="00E238AD"/>
    <w:rsid w:val="00E40963"/>
    <w:rsid w:val="00E41A7B"/>
    <w:rsid w:val="00E44E85"/>
    <w:rsid w:val="00E51204"/>
    <w:rsid w:val="00E52115"/>
    <w:rsid w:val="00E54C33"/>
    <w:rsid w:val="00E5646B"/>
    <w:rsid w:val="00E617FB"/>
    <w:rsid w:val="00E62AA3"/>
    <w:rsid w:val="00E63AB6"/>
    <w:rsid w:val="00E65754"/>
    <w:rsid w:val="00E7431A"/>
    <w:rsid w:val="00E76DC6"/>
    <w:rsid w:val="00E80702"/>
    <w:rsid w:val="00E807B1"/>
    <w:rsid w:val="00E86A96"/>
    <w:rsid w:val="00E91C4F"/>
    <w:rsid w:val="00E92860"/>
    <w:rsid w:val="00E945B1"/>
    <w:rsid w:val="00E94CD5"/>
    <w:rsid w:val="00EA0230"/>
    <w:rsid w:val="00EA22E1"/>
    <w:rsid w:val="00EB19C6"/>
    <w:rsid w:val="00EB7B96"/>
    <w:rsid w:val="00EC6B8D"/>
    <w:rsid w:val="00ED3BA3"/>
    <w:rsid w:val="00EE1BD4"/>
    <w:rsid w:val="00EE3483"/>
    <w:rsid w:val="00EE7224"/>
    <w:rsid w:val="00EF0001"/>
    <w:rsid w:val="00EF17E3"/>
    <w:rsid w:val="00EF1BAC"/>
    <w:rsid w:val="00EF313F"/>
    <w:rsid w:val="00F3120F"/>
    <w:rsid w:val="00F3651D"/>
    <w:rsid w:val="00F40D9F"/>
    <w:rsid w:val="00F44258"/>
    <w:rsid w:val="00F558FD"/>
    <w:rsid w:val="00F60628"/>
    <w:rsid w:val="00F60A02"/>
    <w:rsid w:val="00F617F0"/>
    <w:rsid w:val="00F6651D"/>
    <w:rsid w:val="00F70225"/>
    <w:rsid w:val="00F73362"/>
    <w:rsid w:val="00F73B54"/>
    <w:rsid w:val="00F75A1E"/>
    <w:rsid w:val="00F7609F"/>
    <w:rsid w:val="00F76B81"/>
    <w:rsid w:val="00F804E0"/>
    <w:rsid w:val="00F869FD"/>
    <w:rsid w:val="00F910CF"/>
    <w:rsid w:val="00FA0DFA"/>
    <w:rsid w:val="00FA144E"/>
    <w:rsid w:val="00FA5B4B"/>
    <w:rsid w:val="00FB0EED"/>
    <w:rsid w:val="00FB6F62"/>
    <w:rsid w:val="00FC25B0"/>
    <w:rsid w:val="00FC60F6"/>
    <w:rsid w:val="00FD168E"/>
    <w:rsid w:val="00FD1FAD"/>
    <w:rsid w:val="00FD3257"/>
    <w:rsid w:val="00FE0D61"/>
    <w:rsid w:val="00FE32A0"/>
    <w:rsid w:val="00FE363A"/>
    <w:rsid w:val="00FE4BD1"/>
    <w:rsid w:val="00FE6187"/>
    <w:rsid w:val="00FE63D3"/>
    <w:rsid w:val="00FE7F41"/>
    <w:rsid w:val="00FF14BA"/>
    <w:rsid w:val="00FF5749"/>
    <w:rsid w:val="00FF5F58"/>
    <w:rsid w:val="00FF78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6E558A5E"/>
  <w15:docId w15:val="{1A5F01DD-6888-42D9-A67C-91405BD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uiPriority w:val="99"/>
    <w:unhideWhenUsed/>
    <w:rsid w:val="006A4AC2"/>
    <w:pPr>
      <w:jc w:val="center"/>
    </w:pPr>
    <w:rPr>
      <w:szCs w:val="24"/>
    </w:rPr>
  </w:style>
  <w:style w:type="character" w:customStyle="1" w:styleId="a4">
    <w:name w:val="記 (文字)"/>
    <w:basedOn w:val="a0"/>
    <w:link w:val="a3"/>
    <w:uiPriority w:val="99"/>
    <w:rsid w:val="006A4AC2"/>
    <w:rPr>
      <w:szCs w:val="24"/>
    </w:rPr>
  </w:style>
  <w:style w:type="paragraph" w:styleId="a5">
    <w:name w:val="Closing"/>
    <w:basedOn w:val="a"/>
    <w:link w:val="a6"/>
    <w:uiPriority w:val="99"/>
    <w:unhideWhenUsed/>
    <w:rsid w:val="006A4AC2"/>
    <w:pPr>
      <w:jc w:val="right"/>
    </w:pPr>
    <w:rPr>
      <w:szCs w:val="24"/>
    </w:rPr>
  </w:style>
  <w:style w:type="character" w:customStyle="1" w:styleId="a6">
    <w:name w:val="結語 (文字)"/>
    <w:basedOn w:val="a0"/>
    <w:link w:val="a5"/>
    <w:uiPriority w:val="99"/>
    <w:rsid w:val="006A4AC2"/>
    <w:rPr>
      <w:szCs w:val="24"/>
    </w:rPr>
  </w:style>
  <w:style w:type="paragraph" w:styleId="a7">
    <w:name w:val="List Paragraph"/>
    <w:basedOn w:val="a"/>
    <w:uiPriority w:val="34"/>
    <w:qFormat/>
    <w:rsid w:val="006A4AC2"/>
    <w:pPr>
      <w:ind w:leftChars="400" w:left="840"/>
    </w:pPr>
  </w:style>
  <w:style w:type="character" w:styleId="a8">
    <w:name w:val="Hyperlink"/>
    <w:basedOn w:val="a0"/>
    <w:uiPriority w:val="99"/>
    <w:unhideWhenUsed/>
    <w:rsid w:val="002F43BA"/>
    <w:rPr>
      <w:color w:val="0563C1" w:themeColor="hyperlink"/>
      <w:u w:val="single"/>
    </w:rPr>
  </w:style>
  <w:style w:type="paragraph" w:styleId="a9">
    <w:name w:val="header"/>
    <w:basedOn w:val="a"/>
    <w:link w:val="aa"/>
    <w:uiPriority w:val="99"/>
    <w:unhideWhenUsed/>
    <w:rsid w:val="00D3551D"/>
    <w:pPr>
      <w:tabs>
        <w:tab w:val="center" w:pos="4252"/>
        <w:tab w:val="right" w:pos="8504"/>
      </w:tabs>
      <w:snapToGrid w:val="0"/>
    </w:pPr>
  </w:style>
  <w:style w:type="character" w:customStyle="1" w:styleId="aa">
    <w:name w:val="ヘッダー (文字)"/>
    <w:basedOn w:val="a0"/>
    <w:link w:val="a9"/>
    <w:uiPriority w:val="99"/>
    <w:rsid w:val="00D3551D"/>
  </w:style>
  <w:style w:type="paragraph" w:styleId="ab">
    <w:name w:val="footer"/>
    <w:basedOn w:val="a"/>
    <w:link w:val="ac"/>
    <w:uiPriority w:val="99"/>
    <w:unhideWhenUsed/>
    <w:rsid w:val="00D3551D"/>
    <w:pPr>
      <w:tabs>
        <w:tab w:val="center" w:pos="4252"/>
        <w:tab w:val="right" w:pos="8504"/>
      </w:tabs>
      <w:snapToGrid w:val="0"/>
    </w:pPr>
  </w:style>
  <w:style w:type="character" w:customStyle="1" w:styleId="ac">
    <w:name w:val="フッター (文字)"/>
    <w:basedOn w:val="a0"/>
    <w:link w:val="ab"/>
    <w:uiPriority w:val="99"/>
    <w:rsid w:val="00D3551D"/>
  </w:style>
  <w:style w:type="paragraph" w:styleId="ad">
    <w:name w:val="No Spacing"/>
    <w:uiPriority w:val="1"/>
    <w:qFormat/>
    <w:rsid w:val="00391242"/>
    <w:pPr>
      <w:widowControl w:val="0"/>
      <w:jc w:val="both"/>
    </w:pPr>
  </w:style>
  <w:style w:type="paragraph" w:styleId="ae">
    <w:name w:val="Date"/>
    <w:basedOn w:val="a"/>
    <w:next w:val="a"/>
    <w:link w:val="af"/>
    <w:uiPriority w:val="99"/>
    <w:semiHidden/>
    <w:unhideWhenUsed/>
    <w:rsid w:val="00DF3271"/>
  </w:style>
  <w:style w:type="character" w:customStyle="1" w:styleId="af">
    <w:name w:val="日付 (文字)"/>
    <w:basedOn w:val="a0"/>
    <w:link w:val="ae"/>
    <w:uiPriority w:val="99"/>
    <w:semiHidden/>
    <w:rsid w:val="00DF3271"/>
  </w:style>
  <w:style w:type="paragraph" w:styleId="af0">
    <w:name w:val="Balloon Text"/>
    <w:basedOn w:val="a"/>
    <w:link w:val="af1"/>
    <w:uiPriority w:val="99"/>
    <w:semiHidden/>
    <w:unhideWhenUsed/>
    <w:rsid w:val="00483629"/>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483629"/>
    <w:rPr>
      <w:rFonts w:asciiTheme="majorHAnsi" w:eastAsiaTheme="majorEastAsia" w:hAnsiTheme="majorHAnsi" w:cstheme="majorBidi"/>
      <w:sz w:val="18"/>
      <w:szCs w:val="18"/>
    </w:rPr>
  </w:style>
  <w:style w:type="character" w:styleId="af2">
    <w:name w:val="annotation reference"/>
    <w:basedOn w:val="a0"/>
    <w:uiPriority w:val="99"/>
    <w:semiHidden/>
    <w:unhideWhenUsed/>
    <w:rsid w:val="004A1421"/>
    <w:rPr>
      <w:sz w:val="18"/>
      <w:szCs w:val="18"/>
    </w:rPr>
  </w:style>
  <w:style w:type="paragraph" w:styleId="af3">
    <w:name w:val="annotation text"/>
    <w:basedOn w:val="a"/>
    <w:link w:val="af4"/>
    <w:uiPriority w:val="99"/>
    <w:semiHidden/>
    <w:unhideWhenUsed/>
    <w:rsid w:val="004A1421"/>
    <w:pPr>
      <w:jc w:val="left"/>
    </w:pPr>
  </w:style>
  <w:style w:type="character" w:customStyle="1" w:styleId="af4">
    <w:name w:val="コメント文字列 (文字)"/>
    <w:basedOn w:val="a0"/>
    <w:link w:val="af3"/>
    <w:uiPriority w:val="99"/>
    <w:semiHidden/>
    <w:rsid w:val="004A1421"/>
  </w:style>
  <w:style w:type="paragraph" w:styleId="af5">
    <w:name w:val="annotation subject"/>
    <w:basedOn w:val="af3"/>
    <w:next w:val="af3"/>
    <w:link w:val="af6"/>
    <w:uiPriority w:val="99"/>
    <w:semiHidden/>
    <w:unhideWhenUsed/>
    <w:rsid w:val="004A1421"/>
    <w:rPr>
      <w:b/>
      <w:bCs/>
    </w:rPr>
  </w:style>
  <w:style w:type="character" w:customStyle="1" w:styleId="af6">
    <w:name w:val="コメント内容 (文字)"/>
    <w:basedOn w:val="af4"/>
    <w:link w:val="af5"/>
    <w:uiPriority w:val="99"/>
    <w:semiHidden/>
    <w:rsid w:val="004A1421"/>
    <w:rPr>
      <w:b/>
      <w:bCs/>
    </w:rPr>
  </w:style>
  <w:style w:type="table" w:styleId="af7">
    <w:name w:val="Table Grid"/>
    <w:basedOn w:val="a1"/>
    <w:uiPriority w:val="39"/>
    <w:rsid w:val="00890C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341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619389">
      <w:bodyDiv w:val="1"/>
      <w:marLeft w:val="0"/>
      <w:marRight w:val="0"/>
      <w:marTop w:val="0"/>
      <w:marBottom w:val="0"/>
      <w:divBdr>
        <w:top w:val="none" w:sz="0" w:space="0" w:color="auto"/>
        <w:left w:val="none" w:sz="0" w:space="0" w:color="auto"/>
        <w:bottom w:val="none" w:sz="0" w:space="0" w:color="auto"/>
        <w:right w:val="none" w:sz="0" w:space="0" w:color="auto"/>
      </w:divBdr>
      <w:divsChild>
        <w:div w:id="1677033152">
          <w:marLeft w:val="0"/>
          <w:marRight w:val="0"/>
          <w:marTop w:val="0"/>
          <w:marBottom w:val="0"/>
          <w:divBdr>
            <w:top w:val="none" w:sz="0" w:space="0" w:color="auto"/>
            <w:left w:val="none" w:sz="0" w:space="0" w:color="auto"/>
            <w:bottom w:val="none" w:sz="0" w:space="0" w:color="auto"/>
            <w:right w:val="none" w:sz="0" w:space="0" w:color="auto"/>
          </w:divBdr>
          <w:divsChild>
            <w:div w:id="995497614">
              <w:marLeft w:val="0"/>
              <w:marRight w:val="0"/>
              <w:marTop w:val="0"/>
              <w:marBottom w:val="0"/>
              <w:divBdr>
                <w:top w:val="none" w:sz="0" w:space="0" w:color="auto"/>
                <w:left w:val="none" w:sz="0" w:space="0" w:color="auto"/>
                <w:bottom w:val="none" w:sz="0" w:space="0" w:color="auto"/>
                <w:right w:val="none" w:sz="0" w:space="0" w:color="auto"/>
              </w:divBdr>
              <w:divsChild>
                <w:div w:id="220945322">
                  <w:marLeft w:val="0"/>
                  <w:marRight w:val="0"/>
                  <w:marTop w:val="0"/>
                  <w:marBottom w:val="0"/>
                  <w:divBdr>
                    <w:top w:val="none" w:sz="0" w:space="0" w:color="auto"/>
                    <w:left w:val="none" w:sz="0" w:space="0" w:color="auto"/>
                    <w:bottom w:val="none" w:sz="0" w:space="0" w:color="auto"/>
                    <w:right w:val="none" w:sz="0" w:space="0" w:color="auto"/>
                  </w:divBdr>
                  <w:divsChild>
                    <w:div w:id="171180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923BB-62B9-4FE1-87F8-C8EE7F879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Words>
  <Characters>632</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矢部 浩</dc:creator>
  <cp:lastModifiedBy>鳥取県</cp:lastModifiedBy>
  <cp:revision>2</cp:revision>
  <dcterms:created xsi:type="dcterms:W3CDTF">2023-01-18T23:28:00Z</dcterms:created>
  <dcterms:modified xsi:type="dcterms:W3CDTF">2023-01-18T23:28:00Z</dcterms:modified>
</cp:coreProperties>
</file>